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4AC96" w14:textId="77777777" w:rsidR="0095426B" w:rsidRDefault="0095426B" w:rsidP="0095426B">
      <w:pPr>
        <w:pStyle w:val="NoSpacing"/>
      </w:pPr>
      <w:r w:rsidRPr="007A3EC4">
        <w:rPr>
          <w:noProof/>
          <w:lang w:val="en-AU" w:eastAsia="en-AU"/>
        </w:rPr>
        <w:drawing>
          <wp:anchor distT="0" distB="0" distL="114300" distR="114300" simplePos="0" relativeHeight="251660288" behindDoc="1" locked="0" layoutInCell="1" allowOverlap="1" wp14:anchorId="5A5A8650" wp14:editId="0FC327E8">
            <wp:simplePos x="0" y="0"/>
            <wp:positionH relativeFrom="column">
              <wp:posOffset>5231130</wp:posOffset>
            </wp:positionH>
            <wp:positionV relativeFrom="paragraph">
              <wp:posOffset>43180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244DDE6B" w14:textId="77777777" w:rsidR="0095426B" w:rsidRPr="007A3EC4" w:rsidRDefault="0095426B" w:rsidP="0095426B">
      <w:pPr>
        <w:pStyle w:val="NoSpacing"/>
      </w:pPr>
      <w:r>
        <w:t>Brisbane, Queensland, Australia, 12</w:t>
      </w:r>
      <w:r w:rsidRPr="007A3EC4">
        <w:t>-</w:t>
      </w:r>
      <w:r>
        <w:t>17</w:t>
      </w:r>
      <w:r w:rsidRPr="007A3EC4">
        <w:t xml:space="preserve"> </w:t>
      </w:r>
      <w:r>
        <w:t>March</w:t>
      </w:r>
      <w:r w:rsidRPr="007A3EC4">
        <w:t xml:space="preserve"> 20</w:t>
      </w:r>
      <w:r>
        <w:t>23</w:t>
      </w:r>
    </w:p>
    <w:p w14:paraId="6D1BBB55" w14:textId="6FE70B9A" w:rsidR="00A264F6" w:rsidRDefault="00A264F6"/>
    <w:p w14:paraId="736CEABA" w14:textId="77777777" w:rsidR="00773F4B" w:rsidRDefault="00773F4B" w:rsidP="00FC553E">
      <w:pPr>
        <w:spacing w:after="0" w:line="240" w:lineRule="auto"/>
        <w:jc w:val="center"/>
        <w:rPr>
          <w:b/>
          <w:sz w:val="28"/>
          <w:szCs w:val="28"/>
        </w:rPr>
      </w:pPr>
    </w:p>
    <w:p w14:paraId="49870FF2" w14:textId="118158C9"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493857">
        <w:rPr>
          <w:b/>
          <w:sz w:val="28"/>
          <w:szCs w:val="28"/>
        </w:rPr>
        <w:t>10</w:t>
      </w:r>
    </w:p>
    <w:p w14:paraId="09462AD0" w14:textId="77777777" w:rsidR="005027AC" w:rsidRDefault="005027AC" w:rsidP="00FC553E">
      <w:pPr>
        <w:spacing w:after="0" w:line="240" w:lineRule="auto"/>
        <w:jc w:val="center"/>
        <w:rPr>
          <w:b/>
          <w:sz w:val="28"/>
          <w:szCs w:val="28"/>
        </w:rPr>
      </w:pPr>
    </w:p>
    <w:p w14:paraId="63EBE08A" w14:textId="6BA228A8" w:rsidR="00FD4293" w:rsidRDefault="00E5284A" w:rsidP="00E5284A">
      <w:pPr>
        <w:spacing w:after="0"/>
        <w:jc w:val="center"/>
      </w:pPr>
      <w:r w:rsidRPr="00E5284A">
        <w:rPr>
          <w:b/>
          <w:sz w:val="28"/>
          <w:szCs w:val="28"/>
        </w:rPr>
        <w:t xml:space="preserve">Youth </w:t>
      </w:r>
      <w:r w:rsidR="00E4127F">
        <w:rPr>
          <w:b/>
          <w:sz w:val="28"/>
          <w:szCs w:val="28"/>
        </w:rPr>
        <w:t>Mainstreaming</w:t>
      </w:r>
      <w:r w:rsidRPr="00E5284A">
        <w:rPr>
          <w:b/>
          <w:sz w:val="28"/>
          <w:szCs w:val="28"/>
        </w:rPr>
        <w:t xml:space="preserve"> in the EAAFP</w:t>
      </w:r>
    </w:p>
    <w:p w14:paraId="277B176A" w14:textId="77777777" w:rsidR="00141BC5" w:rsidRDefault="00141BC5" w:rsidP="002341DB">
      <w:pPr>
        <w:spacing w:after="0"/>
        <w:rPr>
          <w:i/>
        </w:rPr>
      </w:pPr>
    </w:p>
    <w:p w14:paraId="5F02FD00" w14:textId="574148D6" w:rsidR="00C25BDE" w:rsidRDefault="00FD4293" w:rsidP="002341DB">
      <w:pPr>
        <w:spacing w:after="0"/>
        <w:rPr>
          <w:i/>
        </w:rPr>
      </w:pPr>
      <w:r w:rsidRPr="00FC553E">
        <w:rPr>
          <w:i/>
        </w:rPr>
        <w:t xml:space="preserve">Submitted by </w:t>
      </w:r>
      <w:r w:rsidR="00330455">
        <w:rPr>
          <w:i/>
        </w:rPr>
        <w:t xml:space="preserve">the United States on behalf of the </w:t>
      </w:r>
      <w:r w:rsidR="00E5284A">
        <w:rPr>
          <w:i/>
        </w:rPr>
        <w:t>CEPA Working Group</w:t>
      </w:r>
      <w:r w:rsidR="00BD14D1">
        <w:rPr>
          <w:i/>
        </w:rPr>
        <w:t>.</w:t>
      </w:r>
      <w:r w:rsidR="00E5284A">
        <w:rPr>
          <w:i/>
        </w:rPr>
        <w:t xml:space="preserve"> </w:t>
      </w:r>
      <w:r w:rsidR="00062121">
        <w:rPr>
          <w:i/>
        </w:rPr>
        <w:t xml:space="preserve">  </w:t>
      </w:r>
    </w:p>
    <w:p w14:paraId="75E04636" w14:textId="2DB15003" w:rsidR="001E739A" w:rsidRPr="002341DB" w:rsidRDefault="00442ABD" w:rsidP="002341DB">
      <w:pPr>
        <w:spacing w:after="0"/>
      </w:pPr>
      <w:r>
        <w:rPr>
          <w:noProof/>
        </w:rPr>
        <mc:AlternateContent>
          <mc:Choice Requires="wps">
            <w:drawing>
              <wp:anchor distT="45720" distB="45720" distL="114300" distR="114300" simplePos="0" relativeHeight="251658240" behindDoc="0" locked="0" layoutInCell="1" allowOverlap="1" wp14:anchorId="0ED39167" wp14:editId="490F1A06">
                <wp:simplePos x="0" y="0"/>
                <wp:positionH relativeFrom="margin">
                  <wp:align>center</wp:align>
                </wp:positionH>
                <wp:positionV relativeFrom="paragraph">
                  <wp:posOffset>287800</wp:posOffset>
                </wp:positionV>
                <wp:extent cx="5624830" cy="3761740"/>
                <wp:effectExtent l="0" t="0" r="1397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4830" cy="3761740"/>
                        </a:xfrm>
                        <a:prstGeom prst="rect">
                          <a:avLst/>
                        </a:prstGeom>
                        <a:solidFill>
                          <a:srgbClr val="FFFFFF"/>
                        </a:solidFill>
                        <a:ln w="9525">
                          <a:solidFill>
                            <a:srgbClr val="000000"/>
                          </a:solidFill>
                          <a:miter lim="800000"/>
                          <a:headEnd/>
                          <a:tailEnd/>
                        </a:ln>
                      </wps:spPr>
                      <wps:txbx>
                        <w:txbxContent>
                          <w:p w14:paraId="08FBB6AB" w14:textId="1451588F" w:rsidR="00547840" w:rsidRDefault="00547840" w:rsidP="00547840">
                            <w:pPr>
                              <w:spacing w:after="0"/>
                              <w:jc w:val="center"/>
                              <w:rPr>
                                <w:b/>
                              </w:rPr>
                            </w:pPr>
                            <w:r w:rsidRPr="00547840">
                              <w:rPr>
                                <w:b/>
                              </w:rPr>
                              <w:t>Summary</w:t>
                            </w:r>
                          </w:p>
                          <w:p w14:paraId="0FBF1CF3" w14:textId="77777777" w:rsidR="002F6217" w:rsidRPr="00547840" w:rsidRDefault="002F6217" w:rsidP="00547840">
                            <w:pPr>
                              <w:spacing w:after="0"/>
                              <w:jc w:val="center"/>
                              <w:rPr>
                                <w:b/>
                              </w:rPr>
                            </w:pPr>
                          </w:p>
                          <w:p w14:paraId="5ED8DE8C" w14:textId="21DF1524" w:rsidR="008060BE" w:rsidRPr="00442ABD" w:rsidRDefault="008060BE" w:rsidP="002F6217">
                            <w:r w:rsidRPr="00442ABD">
                              <w:t>Youth are important stakeholder</w:t>
                            </w:r>
                            <w:r w:rsidR="000B4E89" w:rsidRPr="00442ABD">
                              <w:t>s</w:t>
                            </w:r>
                            <w:r w:rsidRPr="00442ABD">
                              <w:t xml:space="preserve"> </w:t>
                            </w:r>
                            <w:r w:rsidR="000B4E89" w:rsidRPr="00442ABD">
                              <w:t xml:space="preserve">in </w:t>
                            </w:r>
                            <w:r w:rsidRPr="00442ABD">
                              <w:t>EAAFP</w:t>
                            </w:r>
                            <w:r w:rsidR="0074288A" w:rsidRPr="00442ABD">
                              <w:t>.</w:t>
                            </w:r>
                            <w:r w:rsidRPr="00442ABD">
                              <w:t xml:space="preserve"> </w:t>
                            </w:r>
                            <w:r w:rsidR="000B4E89" w:rsidRPr="00442ABD">
                              <w:t>T</w:t>
                            </w:r>
                            <w:r w:rsidRPr="00442ABD">
                              <w:t xml:space="preserve">he Partnership </w:t>
                            </w:r>
                            <w:r w:rsidR="00BF3837" w:rsidRPr="00442ABD">
                              <w:t>will</w:t>
                            </w:r>
                            <w:r w:rsidRPr="00442ABD">
                              <w:t xml:space="preserve"> benefit from a focused and durable effort to mainstream youth into </w:t>
                            </w:r>
                            <w:r w:rsidR="0074288A" w:rsidRPr="00442ABD">
                              <w:t xml:space="preserve">the </w:t>
                            </w:r>
                            <w:r w:rsidRPr="00442ABD">
                              <w:t xml:space="preserve">conservation of wetland and migratory waterbirds. </w:t>
                            </w:r>
                          </w:p>
                          <w:p w14:paraId="72463E9D" w14:textId="5590C259" w:rsidR="002F6217" w:rsidRPr="00442ABD" w:rsidRDefault="008060BE" w:rsidP="002F6217">
                            <w:r w:rsidRPr="00442ABD">
                              <w:rPr>
                                <w:rFonts w:cstheme="minorHAnsi"/>
                              </w:rPr>
                              <w:t xml:space="preserve">This Decision seeks the support of Partners to </w:t>
                            </w:r>
                            <w:r w:rsidR="002F6217" w:rsidRPr="00442ABD">
                              <w:t>endorse the mainstreaming of youth in EAAFP through the following actions</w:t>
                            </w:r>
                            <w:r w:rsidR="00C67F23" w:rsidRPr="00442ABD">
                              <w:t xml:space="preserve">: </w:t>
                            </w:r>
                          </w:p>
                          <w:p w14:paraId="085EE5B0" w14:textId="77777777" w:rsidR="008060BE" w:rsidRPr="00442ABD" w:rsidRDefault="008060BE" w:rsidP="008060BE">
                            <w:pPr>
                              <w:pStyle w:val="ListParagraph"/>
                              <w:numPr>
                                <w:ilvl w:val="0"/>
                                <w:numId w:val="31"/>
                              </w:numPr>
                            </w:pPr>
                            <w:r w:rsidRPr="00442ABD">
                              <w:t xml:space="preserve">The strong encouragement of youth participation in all EAAFP plans and activities. </w:t>
                            </w:r>
                          </w:p>
                          <w:p w14:paraId="2D7DED52" w14:textId="0A18221E" w:rsidR="008060BE" w:rsidRPr="00442ABD" w:rsidRDefault="00D905A5" w:rsidP="008060BE">
                            <w:pPr>
                              <w:pStyle w:val="ListParagraph"/>
                              <w:numPr>
                                <w:ilvl w:val="0"/>
                                <w:numId w:val="31"/>
                              </w:numPr>
                            </w:pPr>
                            <w:r w:rsidRPr="00442ABD">
                              <w:t>Y</w:t>
                            </w:r>
                            <w:r w:rsidR="008060BE" w:rsidRPr="00442ABD">
                              <w:t xml:space="preserve">outh member </w:t>
                            </w:r>
                            <w:r w:rsidRPr="00442ABD">
                              <w:t>consideration</w:t>
                            </w:r>
                            <w:r w:rsidR="008060BE" w:rsidRPr="00442ABD">
                              <w:t xml:space="preserve"> </w:t>
                            </w:r>
                            <w:r w:rsidRPr="00442ABD">
                              <w:t xml:space="preserve">in </w:t>
                            </w:r>
                            <w:r w:rsidR="008060BE" w:rsidRPr="00442ABD">
                              <w:t>all Working Groups, Task Forces, and Subcommittees, as well as other EAAFP planning efforts and activities.</w:t>
                            </w:r>
                          </w:p>
                          <w:p w14:paraId="53064159" w14:textId="753D0C66" w:rsidR="008060BE" w:rsidRPr="00442ABD" w:rsidRDefault="008060BE" w:rsidP="008060BE">
                            <w:pPr>
                              <w:pStyle w:val="ListParagraph"/>
                              <w:numPr>
                                <w:ilvl w:val="0"/>
                                <w:numId w:val="31"/>
                              </w:numPr>
                            </w:pPr>
                            <w:r w:rsidRPr="00442ABD">
                              <w:t xml:space="preserve">The creation of a Youth Task Force, which crosscuts all </w:t>
                            </w:r>
                            <w:r w:rsidR="00D32E15" w:rsidRPr="00442ABD">
                              <w:t xml:space="preserve">Working Groups </w:t>
                            </w:r>
                            <w:r w:rsidRPr="00442ABD">
                              <w:t xml:space="preserve">and </w:t>
                            </w:r>
                            <w:r w:rsidR="00D32E15" w:rsidRPr="00442ABD">
                              <w:t>Task Forces</w:t>
                            </w:r>
                            <w:r w:rsidRPr="00442ABD">
                              <w:t xml:space="preserve">, in order to implement </w:t>
                            </w:r>
                            <w:r w:rsidR="00DC3F4A" w:rsidRPr="00442ABD">
                              <w:t xml:space="preserve">EAAFP’s </w:t>
                            </w:r>
                            <w:r w:rsidRPr="00442ABD">
                              <w:t xml:space="preserve">mission and actions </w:t>
                            </w:r>
                            <w:r w:rsidR="00DC3F4A" w:rsidRPr="00442ABD">
                              <w:t xml:space="preserve">within </w:t>
                            </w:r>
                            <w:r w:rsidRPr="00442ABD">
                              <w:t>the Strategic Plan.</w:t>
                            </w:r>
                          </w:p>
                          <w:p w14:paraId="24F01366" w14:textId="4BE69C2C" w:rsidR="008060BE" w:rsidRPr="00442ABD" w:rsidRDefault="008060BE" w:rsidP="008060BE">
                            <w:pPr>
                              <w:pStyle w:val="ListParagraph"/>
                              <w:numPr>
                                <w:ilvl w:val="0"/>
                                <w:numId w:val="31"/>
                              </w:numPr>
                            </w:pPr>
                            <w:r w:rsidRPr="00442ABD">
                              <w:t xml:space="preserve">National partners </w:t>
                            </w:r>
                            <w:r w:rsidR="00790EB8" w:rsidRPr="00442ABD">
                              <w:t>should</w:t>
                            </w:r>
                            <w:r w:rsidRPr="00442ABD">
                              <w:t xml:space="preserve"> identify one </w:t>
                            </w:r>
                            <w:r w:rsidR="00D84106" w:rsidRPr="00442ABD">
                              <w:t>or two</w:t>
                            </w:r>
                            <w:r w:rsidRPr="00442ABD">
                              <w:t xml:space="preserve"> youth </w:t>
                            </w:r>
                            <w:r w:rsidR="00033C4B" w:rsidRPr="00442ABD">
                              <w:t>for participation</w:t>
                            </w:r>
                            <w:r w:rsidRPr="00442ABD">
                              <w:t xml:space="preserve"> in the Youth Task Force and potentially</w:t>
                            </w:r>
                            <w:r w:rsidR="00033C4B" w:rsidRPr="00442ABD">
                              <w:t xml:space="preserve"> in</w:t>
                            </w:r>
                            <w:r w:rsidRPr="00442ABD">
                              <w:t xml:space="preserve"> Working Groups and Task Forces. </w:t>
                            </w:r>
                          </w:p>
                          <w:p w14:paraId="08EC0052" w14:textId="77777777" w:rsidR="00343D17" w:rsidRPr="00442ABD" w:rsidRDefault="008060BE" w:rsidP="008F6B1E">
                            <w:pPr>
                              <w:pStyle w:val="ListParagraph"/>
                              <w:numPr>
                                <w:ilvl w:val="0"/>
                                <w:numId w:val="31"/>
                              </w:numPr>
                              <w:rPr>
                                <w:rFonts w:ascii="Arial" w:eastAsia="Times New Roman" w:hAnsi="Arial" w:cs="Arial"/>
                                <w:sz w:val="20"/>
                                <w:szCs w:val="18"/>
                                <w:lang w:val="en-GB"/>
                              </w:rPr>
                            </w:pPr>
                            <w:r w:rsidRPr="00442ABD">
                              <w:t xml:space="preserve">Flyway Network Sites are encouraged to engage youth locally and through Sister Sites </w:t>
                            </w:r>
                            <w:r w:rsidR="00D84106" w:rsidRPr="00442ABD">
                              <w:t>using</w:t>
                            </w:r>
                            <w:r w:rsidRPr="00442ABD">
                              <w:t xml:space="preserve"> </w:t>
                            </w:r>
                            <w:r w:rsidR="00562BE7" w:rsidRPr="00442ABD">
                              <w:t>Communication, Education, Participation, and Awareness (</w:t>
                            </w:r>
                            <w:r w:rsidRPr="00442ABD">
                              <w:t>CEPA</w:t>
                            </w:r>
                            <w:r w:rsidR="00562BE7" w:rsidRPr="00442ABD">
                              <w:t>)</w:t>
                            </w:r>
                            <w:r w:rsidRPr="00442ABD">
                              <w:t xml:space="preserve">, and </w:t>
                            </w:r>
                            <w:r w:rsidR="008D4D4B" w:rsidRPr="00442ABD">
                              <w:t xml:space="preserve">to </w:t>
                            </w:r>
                            <w:r w:rsidRPr="00442ABD">
                              <w:t>provide internships, mentorship, and employment for youth in their activ</w:t>
                            </w:r>
                            <w:r w:rsidR="008D4D4B" w:rsidRPr="00442ABD">
                              <w:t>iti</w:t>
                            </w:r>
                            <w:r w:rsidRPr="00442ABD">
                              <w:t xml:space="preserve">es.  </w:t>
                            </w:r>
                          </w:p>
                          <w:p w14:paraId="20B0BCC1" w14:textId="4FE5C5D6" w:rsidR="00141BC5" w:rsidRPr="00442ABD" w:rsidRDefault="00D03813" w:rsidP="004C0D9D">
                            <w:pPr>
                              <w:pStyle w:val="ListParagraph"/>
                              <w:numPr>
                                <w:ilvl w:val="0"/>
                                <w:numId w:val="31"/>
                              </w:numPr>
                              <w:spacing w:after="0"/>
                              <w:rPr>
                                <w:rFonts w:ascii="Arial" w:eastAsia="Times New Roman" w:hAnsi="Arial" w:cs="Arial"/>
                                <w:sz w:val="20"/>
                                <w:szCs w:val="18"/>
                                <w:lang w:val="en-GB"/>
                              </w:rPr>
                            </w:pPr>
                            <w:r w:rsidRPr="00442ABD">
                              <w:t>Partners, Working Group</w:t>
                            </w:r>
                            <w:r w:rsidR="008D4D4B" w:rsidRPr="00442ABD">
                              <w:t>s,</w:t>
                            </w:r>
                            <w:r w:rsidRPr="00442ABD">
                              <w:t xml:space="preserve"> and Task Forces are encouraged to facilitate and support youth activities and programme</w:t>
                            </w:r>
                            <w:r w:rsidR="009A764D" w:rsidRPr="00442ABD">
                              <w:t>s</w:t>
                            </w:r>
                            <w:r w:rsidRPr="00442ABD">
                              <w:t xml:space="preserve"> with the Secretariat and CEPA Working Grou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0;margin-top:22.65pt;width:442.9pt;height:296.2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">
                <v:textbox>
                  <w:txbxContent>
                    <w:p w14:paraId="08FBB6AB" w14:textId="1451588F" w:rsidR="00547840" w:rsidRDefault="00547840" w:rsidP="00547840">
                      <w:pPr>
                        <w:spacing w:after="0"/>
                        <w:jc w:val="center"/>
                        <w:rPr>
                          <w:b/>
                        </w:rPr>
                      </w:pPr>
                      <w:r w:rsidRPr="00547840">
                        <w:rPr>
                          <w:b/>
                        </w:rPr>
                        <w:t>Summary</w:t>
                      </w:r>
                    </w:p>
                    <w:p w14:paraId="0FBF1CF3" w14:textId="77777777" w:rsidR="002F6217" w:rsidRPr="00547840" w:rsidRDefault="002F6217" w:rsidP="00547840">
                      <w:pPr>
                        <w:spacing w:after="0"/>
                        <w:jc w:val="center"/>
                        <w:rPr>
                          <w:b/>
                        </w:rPr>
                      </w:pPr>
                    </w:p>
                    <w:p w14:paraId="5ED8DE8C" w14:textId="21DF1524" w:rsidR="008060BE" w:rsidRPr="00442ABD" w:rsidRDefault="008060BE" w:rsidP="002F6217">
                      <w:r w:rsidRPr="00442ABD">
                        <w:t>Youth are important stakeholder</w:t>
                      </w:r>
                      <w:r w:rsidR="000B4E89" w:rsidRPr="00442ABD">
                        <w:t>s</w:t>
                      </w:r>
                      <w:r w:rsidRPr="00442ABD">
                        <w:t xml:space="preserve"> </w:t>
                      </w:r>
                      <w:r w:rsidR="000B4E89" w:rsidRPr="00442ABD">
                        <w:t xml:space="preserve">in </w:t>
                      </w:r>
                      <w:r w:rsidRPr="00442ABD">
                        <w:t>EAAFP</w:t>
                      </w:r>
                      <w:r w:rsidR="0074288A" w:rsidRPr="00442ABD">
                        <w:t>.</w:t>
                      </w:r>
                      <w:r w:rsidRPr="00442ABD">
                        <w:t xml:space="preserve"> </w:t>
                      </w:r>
                      <w:r w:rsidR="000B4E89" w:rsidRPr="00442ABD">
                        <w:t>T</w:t>
                      </w:r>
                      <w:r w:rsidRPr="00442ABD">
                        <w:t xml:space="preserve">he Partnership </w:t>
                      </w:r>
                      <w:r w:rsidR="00BF3837" w:rsidRPr="00442ABD">
                        <w:t>will</w:t>
                      </w:r>
                      <w:r w:rsidRPr="00442ABD">
                        <w:t xml:space="preserve"> benefit from a focused and durable effort to mainstream youth into </w:t>
                      </w:r>
                      <w:r w:rsidR="0074288A" w:rsidRPr="00442ABD">
                        <w:t xml:space="preserve">the </w:t>
                      </w:r>
                      <w:r w:rsidRPr="00442ABD">
                        <w:t xml:space="preserve">conservation of wetland and migratory waterbirds. </w:t>
                      </w:r>
                    </w:p>
                    <w:p w14:paraId="72463E9D" w14:textId="5590C259" w:rsidR="002F6217" w:rsidRPr="00442ABD" w:rsidRDefault="008060BE" w:rsidP="002F6217">
                      <w:r w:rsidRPr="00442ABD">
                        <w:rPr>
                          <w:rFonts w:cstheme="minorHAnsi"/>
                        </w:rPr>
                        <w:t xml:space="preserve">This Decision seeks the support of Partners to </w:t>
                      </w:r>
                      <w:r w:rsidR="002F6217" w:rsidRPr="00442ABD">
                        <w:t>endorse the mainstreaming of youth in EAAFP through the following actions</w:t>
                      </w:r>
                      <w:r w:rsidR="00C67F23" w:rsidRPr="00442ABD">
                        <w:t xml:space="preserve">: </w:t>
                      </w:r>
                    </w:p>
                    <w:p w14:paraId="085EE5B0" w14:textId="77777777" w:rsidR="008060BE" w:rsidRPr="00442ABD" w:rsidRDefault="008060BE" w:rsidP="008060BE">
                      <w:pPr>
                        <w:pStyle w:val="ListParagraph"/>
                        <w:numPr>
                          <w:ilvl w:val="0"/>
                          <w:numId w:val="31"/>
                        </w:numPr>
                      </w:pPr>
                      <w:r w:rsidRPr="00442ABD">
                        <w:t xml:space="preserve">The strong encouragement of youth participation in all EAAFP plans and activities. </w:t>
                      </w:r>
                    </w:p>
                    <w:p w14:paraId="2D7DED52" w14:textId="0A18221E" w:rsidR="008060BE" w:rsidRPr="00442ABD" w:rsidRDefault="00D905A5" w:rsidP="008060BE">
                      <w:pPr>
                        <w:pStyle w:val="ListParagraph"/>
                        <w:numPr>
                          <w:ilvl w:val="0"/>
                          <w:numId w:val="31"/>
                        </w:numPr>
                      </w:pPr>
                      <w:r w:rsidRPr="00442ABD">
                        <w:t>Y</w:t>
                      </w:r>
                      <w:r w:rsidR="008060BE" w:rsidRPr="00442ABD">
                        <w:t xml:space="preserve">outh member </w:t>
                      </w:r>
                      <w:r w:rsidRPr="00442ABD">
                        <w:t>consideration</w:t>
                      </w:r>
                      <w:r w:rsidR="008060BE" w:rsidRPr="00442ABD">
                        <w:t xml:space="preserve"> </w:t>
                      </w:r>
                      <w:r w:rsidRPr="00442ABD">
                        <w:t xml:space="preserve">in </w:t>
                      </w:r>
                      <w:r w:rsidR="008060BE" w:rsidRPr="00442ABD">
                        <w:t>all Working Groups, Task Forces, and Subcommittees, as well as other EAAFP planning efforts and activities.</w:t>
                      </w:r>
                    </w:p>
                    <w:p w14:paraId="53064159" w14:textId="753D0C66" w:rsidR="008060BE" w:rsidRPr="00442ABD" w:rsidRDefault="008060BE" w:rsidP="008060BE">
                      <w:pPr>
                        <w:pStyle w:val="ListParagraph"/>
                        <w:numPr>
                          <w:ilvl w:val="0"/>
                          <w:numId w:val="31"/>
                        </w:numPr>
                      </w:pPr>
                      <w:r w:rsidRPr="00442ABD">
                        <w:t xml:space="preserve">The creation of a Youth Task Force, which crosscuts all </w:t>
                      </w:r>
                      <w:r w:rsidR="00D32E15" w:rsidRPr="00442ABD">
                        <w:t xml:space="preserve">Working Groups </w:t>
                      </w:r>
                      <w:r w:rsidRPr="00442ABD">
                        <w:t xml:space="preserve">and </w:t>
                      </w:r>
                      <w:r w:rsidR="00D32E15" w:rsidRPr="00442ABD">
                        <w:t>Task Forces</w:t>
                      </w:r>
                      <w:r w:rsidRPr="00442ABD">
                        <w:t xml:space="preserve">, in order to implement </w:t>
                      </w:r>
                      <w:r w:rsidR="00DC3F4A" w:rsidRPr="00442ABD">
                        <w:t xml:space="preserve">EAAFP’s </w:t>
                      </w:r>
                      <w:r w:rsidRPr="00442ABD">
                        <w:t xml:space="preserve">mission and actions </w:t>
                      </w:r>
                      <w:r w:rsidR="00DC3F4A" w:rsidRPr="00442ABD">
                        <w:t xml:space="preserve">within </w:t>
                      </w:r>
                      <w:r w:rsidRPr="00442ABD">
                        <w:t>the Strategic Plan.</w:t>
                      </w:r>
                    </w:p>
                    <w:p w14:paraId="24F01366" w14:textId="4BE69C2C" w:rsidR="008060BE" w:rsidRPr="00442ABD" w:rsidRDefault="008060BE" w:rsidP="008060BE">
                      <w:pPr>
                        <w:pStyle w:val="ListParagraph"/>
                        <w:numPr>
                          <w:ilvl w:val="0"/>
                          <w:numId w:val="31"/>
                        </w:numPr>
                      </w:pPr>
                      <w:r w:rsidRPr="00442ABD">
                        <w:t xml:space="preserve">National partners </w:t>
                      </w:r>
                      <w:r w:rsidR="00790EB8" w:rsidRPr="00442ABD">
                        <w:t>should</w:t>
                      </w:r>
                      <w:r w:rsidRPr="00442ABD">
                        <w:t xml:space="preserve"> identify one </w:t>
                      </w:r>
                      <w:r w:rsidR="00D84106" w:rsidRPr="00442ABD">
                        <w:t>or two</w:t>
                      </w:r>
                      <w:r w:rsidRPr="00442ABD">
                        <w:t xml:space="preserve"> youth </w:t>
                      </w:r>
                      <w:r w:rsidR="00033C4B" w:rsidRPr="00442ABD">
                        <w:t>for participation</w:t>
                      </w:r>
                      <w:r w:rsidRPr="00442ABD">
                        <w:t xml:space="preserve"> in the Youth Task Force and potentially</w:t>
                      </w:r>
                      <w:r w:rsidR="00033C4B" w:rsidRPr="00442ABD">
                        <w:t xml:space="preserve"> in</w:t>
                      </w:r>
                      <w:r w:rsidRPr="00442ABD">
                        <w:t xml:space="preserve"> Working Groups and Task Forces. </w:t>
                      </w:r>
                    </w:p>
                    <w:p w14:paraId="08EC0052" w14:textId="77777777" w:rsidR="00343D17" w:rsidRPr="00442ABD" w:rsidRDefault="008060BE" w:rsidP="008F6B1E">
                      <w:pPr>
                        <w:pStyle w:val="ListParagraph"/>
                        <w:numPr>
                          <w:ilvl w:val="0"/>
                          <w:numId w:val="31"/>
                        </w:numPr>
                        <w:rPr>
                          <w:rFonts w:ascii="Arial" w:eastAsia="Times New Roman" w:hAnsi="Arial" w:cs="Arial"/>
                          <w:sz w:val="20"/>
                          <w:szCs w:val="18"/>
                          <w:lang w:val="en-GB"/>
                        </w:rPr>
                      </w:pPr>
                      <w:r w:rsidRPr="00442ABD">
                        <w:t xml:space="preserve">Flyway Network Sites are encouraged to engage youth locally and through Sister Sites </w:t>
                      </w:r>
                      <w:r w:rsidR="00D84106" w:rsidRPr="00442ABD">
                        <w:t>using</w:t>
                      </w:r>
                      <w:r w:rsidRPr="00442ABD">
                        <w:t xml:space="preserve"> </w:t>
                      </w:r>
                      <w:r w:rsidR="00562BE7" w:rsidRPr="00442ABD">
                        <w:t>Communication, Education, Participation, and Awareness (</w:t>
                      </w:r>
                      <w:r w:rsidRPr="00442ABD">
                        <w:t>CEPA</w:t>
                      </w:r>
                      <w:r w:rsidR="00562BE7" w:rsidRPr="00442ABD">
                        <w:t>)</w:t>
                      </w:r>
                      <w:r w:rsidRPr="00442ABD">
                        <w:t xml:space="preserve">, and </w:t>
                      </w:r>
                      <w:r w:rsidR="008D4D4B" w:rsidRPr="00442ABD">
                        <w:t xml:space="preserve">to </w:t>
                      </w:r>
                      <w:r w:rsidRPr="00442ABD">
                        <w:t>provide internships, mentorship, and employment for youth in their activ</w:t>
                      </w:r>
                      <w:r w:rsidR="008D4D4B" w:rsidRPr="00442ABD">
                        <w:t>iti</w:t>
                      </w:r>
                      <w:r w:rsidRPr="00442ABD">
                        <w:t xml:space="preserve">es.  </w:t>
                      </w:r>
                    </w:p>
                    <w:p w14:paraId="20B0BCC1" w14:textId="4FE5C5D6" w:rsidR="00141BC5" w:rsidRPr="00442ABD" w:rsidRDefault="00D03813" w:rsidP="004C0D9D">
                      <w:pPr>
                        <w:pStyle w:val="ListParagraph"/>
                        <w:numPr>
                          <w:ilvl w:val="0"/>
                          <w:numId w:val="31"/>
                        </w:numPr>
                        <w:spacing w:after="0"/>
                        <w:rPr>
                          <w:rFonts w:ascii="Arial" w:eastAsia="Times New Roman" w:hAnsi="Arial" w:cs="Arial"/>
                          <w:sz w:val="20"/>
                          <w:szCs w:val="18"/>
                          <w:lang w:val="en-GB"/>
                        </w:rPr>
                      </w:pPr>
                      <w:r w:rsidRPr="00442ABD">
                        <w:t>Partners, Working Group</w:t>
                      </w:r>
                      <w:r w:rsidR="008D4D4B" w:rsidRPr="00442ABD">
                        <w:t>s,</w:t>
                      </w:r>
                      <w:r w:rsidRPr="00442ABD">
                        <w:t xml:space="preserve"> and Task Forces are encouraged to facilitate and support youth activities and programme</w:t>
                      </w:r>
                      <w:r w:rsidR="009A764D" w:rsidRPr="00442ABD">
                        <w:t>s</w:t>
                      </w:r>
                      <w:r w:rsidRPr="00442ABD">
                        <w:t xml:space="preserve"> with the Secretariat and CEPA Working Group. </w:t>
                      </w:r>
                    </w:p>
                  </w:txbxContent>
                </v:textbox>
                <w10:wrap type="square" anchorx="margin"/>
              </v:shape>
            </w:pict>
          </mc:Fallback>
        </mc:AlternateContent>
      </w:r>
    </w:p>
    <w:p w14:paraId="19FF217E" w14:textId="3B0ECD74" w:rsidR="00036F0D" w:rsidRDefault="00036F0D" w:rsidP="002341DB">
      <w:pPr>
        <w:spacing w:after="0"/>
      </w:pPr>
    </w:p>
    <w:p w14:paraId="03248E82" w14:textId="02ADAFDE" w:rsidR="001E739A" w:rsidRPr="0042697B" w:rsidRDefault="006D2EA0" w:rsidP="006D2EA0">
      <w:pPr>
        <w:rPr>
          <w:rFonts w:cstheme="minorHAnsi"/>
          <w:b/>
          <w:sz w:val="24"/>
          <w:szCs w:val="24"/>
        </w:rPr>
      </w:pPr>
      <w:r w:rsidRPr="0042697B">
        <w:rPr>
          <w:rFonts w:cstheme="minorHAnsi"/>
          <w:b/>
          <w:sz w:val="24"/>
          <w:szCs w:val="24"/>
        </w:rPr>
        <w:t>Background</w:t>
      </w:r>
    </w:p>
    <w:p w14:paraId="360D8D84" w14:textId="04128BF5" w:rsidR="00B52518" w:rsidRDefault="00D84106" w:rsidP="00B52518">
      <w:pPr>
        <w:spacing w:after="0"/>
      </w:pPr>
      <w:r>
        <w:t>B</w:t>
      </w:r>
      <w:r w:rsidR="002F6217">
        <w:t>uild</w:t>
      </w:r>
      <w:r>
        <w:t>ing</w:t>
      </w:r>
      <w:r w:rsidR="002F6217">
        <w:t xml:space="preserve"> on the success of recent youth activities</w:t>
      </w:r>
      <w:r w:rsidR="00C0722F">
        <w:t xml:space="preserve"> in the EAAFP</w:t>
      </w:r>
      <w:r w:rsidR="002F6217">
        <w:t xml:space="preserve">, such as the Youth Seminar in Manila (2018), Flyway Youth Forum (2020), </w:t>
      </w:r>
      <w:r w:rsidR="00E4122A">
        <w:t xml:space="preserve">and </w:t>
      </w:r>
      <w:r w:rsidR="002F6217">
        <w:t>Youth Think Tank Competition (2021-2022)</w:t>
      </w:r>
      <w:r w:rsidR="00B52518">
        <w:t xml:space="preserve">, youth </w:t>
      </w:r>
      <w:r>
        <w:t>have been</w:t>
      </w:r>
      <w:r w:rsidR="00B52518">
        <w:t xml:space="preserve"> engaged in </w:t>
      </w:r>
      <w:r w:rsidR="00D6526C">
        <w:t xml:space="preserve">raising </w:t>
      </w:r>
      <w:r w:rsidR="00B52518">
        <w:t>awareness, capacity building</w:t>
      </w:r>
      <w:r w:rsidR="00D6526C">
        <w:t>,</w:t>
      </w:r>
      <w:r w:rsidR="00B52518">
        <w:t xml:space="preserve"> and taking action on conservation</w:t>
      </w:r>
      <w:r>
        <w:t>. T</w:t>
      </w:r>
      <w:r w:rsidR="00B52518">
        <w:t xml:space="preserve">he </w:t>
      </w:r>
      <w:r w:rsidR="00B52518" w:rsidRPr="00B52518">
        <w:t>Declaration of the 2020 Flyway Youth Forum</w:t>
      </w:r>
      <w:r w:rsidR="00B52518">
        <w:t xml:space="preserve"> (2020) calls for </w:t>
      </w:r>
      <w:r>
        <w:t xml:space="preserve">EAAFP </w:t>
      </w:r>
      <w:r w:rsidR="00B52518">
        <w:t>support</w:t>
      </w:r>
      <w:r>
        <w:t xml:space="preserve"> to</w:t>
      </w:r>
      <w:r w:rsidR="00B52518">
        <w:t xml:space="preserve">: </w:t>
      </w:r>
    </w:p>
    <w:p w14:paraId="024E213D" w14:textId="5BAAFA16" w:rsidR="00B52518" w:rsidRDefault="00D84106" w:rsidP="002F581D">
      <w:pPr>
        <w:pStyle w:val="ListParagraph"/>
        <w:numPr>
          <w:ilvl w:val="0"/>
          <w:numId w:val="33"/>
        </w:numPr>
        <w:spacing w:after="0"/>
        <w:ind w:left="540"/>
      </w:pPr>
      <w:r>
        <w:t>P</w:t>
      </w:r>
      <w:r w:rsidR="00B52518">
        <w:t xml:space="preserve">rovide </w:t>
      </w:r>
      <w:r w:rsidR="00B52518" w:rsidRPr="00B52518">
        <w:t>greater intergenerational equity in decision</w:t>
      </w:r>
      <w:r w:rsidR="00B72896">
        <w:t>-</w:t>
      </w:r>
      <w:r w:rsidR="00B72896" w:rsidRPr="00B52518">
        <w:t>making</w:t>
      </w:r>
      <w:r w:rsidR="00B72896">
        <w:t>;</w:t>
      </w:r>
      <w:r w:rsidR="00B52518">
        <w:t xml:space="preserve"> </w:t>
      </w:r>
    </w:p>
    <w:p w14:paraId="3D044AEC" w14:textId="63C99D5E" w:rsidR="00B52518" w:rsidRDefault="00D84106" w:rsidP="002F581D">
      <w:pPr>
        <w:pStyle w:val="ListParagraph"/>
        <w:numPr>
          <w:ilvl w:val="0"/>
          <w:numId w:val="33"/>
        </w:numPr>
        <w:spacing w:after="0"/>
        <w:ind w:left="540"/>
      </w:pPr>
      <w:r>
        <w:t>P</w:t>
      </w:r>
      <w:r w:rsidR="00B52518" w:rsidRPr="00B52518">
        <w:t xml:space="preserve">rovide youth-friendly spaces for meaningful </w:t>
      </w:r>
      <w:r w:rsidR="00B72896" w:rsidRPr="00B52518">
        <w:t>participation</w:t>
      </w:r>
      <w:r w:rsidR="00B72896">
        <w:t xml:space="preserve">; </w:t>
      </w:r>
    </w:p>
    <w:p w14:paraId="0FE8C9CC" w14:textId="6391A988" w:rsidR="00B52518" w:rsidRDefault="00D84106" w:rsidP="002F581D">
      <w:pPr>
        <w:pStyle w:val="ListParagraph"/>
        <w:numPr>
          <w:ilvl w:val="0"/>
          <w:numId w:val="33"/>
        </w:numPr>
        <w:spacing w:after="0"/>
        <w:ind w:left="540"/>
      </w:pPr>
      <w:r>
        <w:t>E</w:t>
      </w:r>
      <w:r w:rsidR="00B52518" w:rsidRPr="00B52518">
        <w:t>nsure active and sustainable participation</w:t>
      </w:r>
      <w:r w:rsidR="00B52518">
        <w:t xml:space="preserve">; and </w:t>
      </w:r>
    </w:p>
    <w:p w14:paraId="7BC47A1B" w14:textId="27BF7468" w:rsidR="00B52518" w:rsidRDefault="00D84106" w:rsidP="002F581D">
      <w:pPr>
        <w:pStyle w:val="ListParagraph"/>
        <w:numPr>
          <w:ilvl w:val="0"/>
          <w:numId w:val="33"/>
        </w:numPr>
        <w:spacing w:after="0"/>
        <w:ind w:left="540"/>
      </w:pPr>
      <w:r>
        <w:t>E</w:t>
      </w:r>
      <w:r w:rsidR="00B52518" w:rsidRPr="00B52518">
        <w:t>mpower and raise awareness of all youth</w:t>
      </w:r>
      <w:r w:rsidR="00752825">
        <w:t>.</w:t>
      </w:r>
    </w:p>
    <w:p w14:paraId="00391D49" w14:textId="5D9B0896" w:rsidR="002F6217" w:rsidRDefault="00B52518" w:rsidP="002F6217">
      <w:pPr>
        <w:spacing w:after="0"/>
      </w:pPr>
      <w:r>
        <w:lastRenderedPageBreak/>
        <w:t xml:space="preserve">Noting the youth activities and programmes by </w:t>
      </w:r>
      <w:r w:rsidR="00C0722F">
        <w:t xml:space="preserve">Partners, such as </w:t>
      </w:r>
      <w:r w:rsidR="00D84106">
        <w:t>International Union for Conservation of Nature (</w:t>
      </w:r>
      <w:r w:rsidR="00BE0626">
        <w:t>IUCN</w:t>
      </w:r>
      <w:r w:rsidR="00D84106">
        <w:t>)</w:t>
      </w:r>
      <w:r w:rsidR="00BE0626">
        <w:t xml:space="preserve"> </w:t>
      </w:r>
      <w:r w:rsidR="007F05B5">
        <w:t xml:space="preserve">Global Youth Summit </w:t>
      </w:r>
      <w:r w:rsidR="00BE0626">
        <w:t xml:space="preserve">(2022), </w:t>
      </w:r>
      <w:r w:rsidR="3B5C087D">
        <w:t xml:space="preserve">Association of Southeast </w:t>
      </w:r>
      <w:r w:rsidR="00D84106">
        <w:t>Asian</w:t>
      </w:r>
      <w:r w:rsidR="6DDD4053">
        <w:t xml:space="preserve"> Nations</w:t>
      </w:r>
      <w:r w:rsidR="00D84106">
        <w:t xml:space="preserve"> (</w:t>
      </w:r>
      <w:r w:rsidR="00C0722F">
        <w:t>ASEAN</w:t>
      </w:r>
      <w:r w:rsidR="00D84106">
        <w:t>)</w:t>
      </w:r>
      <w:r w:rsidR="00C0722F">
        <w:t xml:space="preserve"> Youth </w:t>
      </w:r>
      <w:r w:rsidR="00BE0626">
        <w:t xml:space="preserve">Biodiversity </w:t>
      </w:r>
      <w:r w:rsidR="00C0722F">
        <w:t xml:space="preserve">Programme, </w:t>
      </w:r>
      <w:r w:rsidR="00D84106">
        <w:t>World Wildlife Federation (</w:t>
      </w:r>
      <w:r w:rsidR="00BE0626">
        <w:t>WWF</w:t>
      </w:r>
      <w:r w:rsidR="00D84106">
        <w:t>)</w:t>
      </w:r>
      <w:r w:rsidR="1F4A3E65">
        <w:t>,</w:t>
      </w:r>
      <w:r w:rsidR="00BE0626">
        <w:t xml:space="preserve"> One Planet Youth, as well as emerging youth group</w:t>
      </w:r>
      <w:r w:rsidR="003D204D">
        <w:t>s</w:t>
      </w:r>
      <w:r w:rsidR="00BE0626">
        <w:t xml:space="preserve">, such as Youth Engaged in Wetlands, </w:t>
      </w:r>
      <w:r w:rsidR="002F6217">
        <w:t xml:space="preserve">EAAFP </w:t>
      </w:r>
      <w:r w:rsidR="001219CE">
        <w:t>will</w:t>
      </w:r>
      <w:r w:rsidR="002F6217">
        <w:t xml:space="preserve"> benefit from </w:t>
      </w:r>
      <w:r w:rsidR="00D84106">
        <w:t xml:space="preserve">a </w:t>
      </w:r>
      <w:r w:rsidR="002F6217">
        <w:t>focused and durable effort to mainstream youth into all activ</w:t>
      </w:r>
      <w:r w:rsidR="00BE0626">
        <w:t>iti</w:t>
      </w:r>
      <w:r w:rsidR="002F6217">
        <w:t xml:space="preserve">es. </w:t>
      </w:r>
    </w:p>
    <w:p w14:paraId="297777B9" w14:textId="77777777" w:rsidR="002F6217" w:rsidRDefault="002F6217" w:rsidP="002F6217">
      <w:pPr>
        <w:spacing w:after="0"/>
      </w:pPr>
    </w:p>
    <w:p w14:paraId="775B3304" w14:textId="15B318AC" w:rsidR="00C0722F" w:rsidRDefault="002F6217" w:rsidP="002F6217">
      <w:pPr>
        <w:spacing w:after="0"/>
      </w:pPr>
      <w:r>
        <w:t xml:space="preserve">The demographic makeup of EAAFP representatives for </w:t>
      </w:r>
      <w:r w:rsidR="00C0722F">
        <w:t xml:space="preserve">Partners, </w:t>
      </w:r>
      <w:r>
        <w:t xml:space="preserve">Working Groups, Task Forces, and </w:t>
      </w:r>
      <w:r w:rsidR="00C0722F">
        <w:t>Committees/</w:t>
      </w:r>
      <w:r>
        <w:t xml:space="preserve">Subcommittees skews older, which may leave out critical </w:t>
      </w:r>
      <w:r w:rsidR="00D84106">
        <w:t xml:space="preserve">young </w:t>
      </w:r>
      <w:r>
        <w:t>voices. Youth participation make</w:t>
      </w:r>
      <w:r w:rsidR="00D84106">
        <w:t>s</w:t>
      </w:r>
      <w:r>
        <w:t xml:space="preserve"> EAAFP more likely to achieve its mission in the long term and brings new and </w:t>
      </w:r>
      <w:r w:rsidR="008D74A6">
        <w:t xml:space="preserve">relevant </w:t>
      </w:r>
      <w:r>
        <w:t xml:space="preserve">perspectives to implementing actions from the Strategic Plan. </w:t>
      </w:r>
    </w:p>
    <w:p w14:paraId="40F044BF" w14:textId="77777777" w:rsidR="00C0722F" w:rsidRDefault="00C0722F" w:rsidP="002F6217">
      <w:pPr>
        <w:spacing w:after="0"/>
      </w:pPr>
    </w:p>
    <w:p w14:paraId="3947866A" w14:textId="78A404A6" w:rsidR="00B72896" w:rsidRDefault="00C0722F" w:rsidP="002F6217">
      <w:pPr>
        <w:spacing w:after="0"/>
        <w:rPr>
          <w:lang w:val="en-GB"/>
        </w:rPr>
      </w:pPr>
      <w:r w:rsidRPr="00E900C7">
        <w:rPr>
          <w:i/>
        </w:rPr>
        <w:t>Recognizin</w:t>
      </w:r>
      <w:r>
        <w:rPr>
          <w:i/>
        </w:rPr>
        <w:t xml:space="preserve">g </w:t>
      </w:r>
      <w:r w:rsidRPr="00BD14D1">
        <w:rPr>
          <w:iCs/>
        </w:rPr>
        <w:t xml:space="preserve">that </w:t>
      </w:r>
      <w:r w:rsidR="003D204D">
        <w:rPr>
          <w:iCs/>
        </w:rPr>
        <w:t xml:space="preserve">the </w:t>
      </w:r>
      <w:r w:rsidRPr="00BD14D1">
        <w:rPr>
          <w:iCs/>
        </w:rPr>
        <w:t>Resolution on strengthening Ramsar connections through youth</w:t>
      </w:r>
      <w:r>
        <w:t xml:space="preserve"> </w:t>
      </w:r>
      <w:r>
        <w:rPr>
          <w:lang w:val="en-GB"/>
        </w:rPr>
        <w:t xml:space="preserve">was adopted during </w:t>
      </w:r>
      <w:r w:rsidR="000C3655">
        <w:rPr>
          <w:lang w:val="en-GB"/>
        </w:rPr>
        <w:t>recent</w:t>
      </w:r>
      <w:r>
        <w:rPr>
          <w:lang w:val="en-GB"/>
        </w:rPr>
        <w:t xml:space="preserve"> </w:t>
      </w:r>
      <w:r w:rsidR="000C3655">
        <w:t>Ramsar 14</w:t>
      </w:r>
      <w:r w:rsidR="000C3655" w:rsidRPr="000C3655">
        <w:rPr>
          <w:vertAlign w:val="superscript"/>
        </w:rPr>
        <w:t>th</w:t>
      </w:r>
      <w:r w:rsidR="000C3655">
        <w:t xml:space="preserve"> </w:t>
      </w:r>
      <w:r w:rsidR="000C3655" w:rsidRPr="00C0722F">
        <w:rPr>
          <w:lang w:val="en-GB"/>
        </w:rPr>
        <w:t xml:space="preserve">Conference of the Contracting Parties </w:t>
      </w:r>
      <w:r w:rsidR="000C3655">
        <w:rPr>
          <w:lang w:val="en-GB"/>
        </w:rPr>
        <w:t>(</w:t>
      </w:r>
      <w:r w:rsidR="000C3655">
        <w:t>COP14) Doc.18.14</w:t>
      </w:r>
      <w:r>
        <w:rPr>
          <w:lang w:val="en-GB"/>
        </w:rPr>
        <w:t>. The Resolution encourage</w:t>
      </w:r>
      <w:r w:rsidR="003D204D">
        <w:rPr>
          <w:lang w:val="en-GB"/>
        </w:rPr>
        <w:t>s</w:t>
      </w:r>
      <w:r>
        <w:rPr>
          <w:lang w:val="en-GB"/>
        </w:rPr>
        <w:t xml:space="preserve"> contracting parties and initiatives to involve youth in wetland conservation. </w:t>
      </w:r>
    </w:p>
    <w:p w14:paraId="0799D854" w14:textId="77777777" w:rsidR="00B72896" w:rsidRDefault="00B72896" w:rsidP="002F6217">
      <w:pPr>
        <w:spacing w:after="0"/>
        <w:rPr>
          <w:lang w:val="en-GB"/>
        </w:rPr>
      </w:pPr>
    </w:p>
    <w:p w14:paraId="1CE02CA1" w14:textId="5A6A88EC" w:rsidR="001219CE" w:rsidRDefault="00BE0626" w:rsidP="001219CE">
      <w:pPr>
        <w:spacing w:after="0"/>
        <w:rPr>
          <w:rFonts w:cstheme="minorHAnsi"/>
          <w:lang w:val="en-GB"/>
        </w:rPr>
      </w:pPr>
      <w:r>
        <w:rPr>
          <w:lang w:val="en-GB"/>
        </w:rPr>
        <w:t>Echoing the call for action, a</w:t>
      </w:r>
      <w:r w:rsidR="002F6217">
        <w:t xml:space="preserve"> Youth Task Force and youth participants in other partnership groups and activities will create a pathway for young leaders in science and conservation to become involved in the EAAFP and potentially become future leaders in the Partnership.</w:t>
      </w:r>
      <w:r w:rsidR="00B72896">
        <w:t xml:space="preserve"> The Youth Task Force </w:t>
      </w:r>
      <w:r w:rsidR="001219CE">
        <w:t xml:space="preserve">will </w:t>
      </w:r>
      <w:r w:rsidR="00B72896">
        <w:t xml:space="preserve">be </w:t>
      </w:r>
      <w:r w:rsidR="00B72896" w:rsidRPr="0074734D">
        <w:rPr>
          <w:rFonts w:cstheme="minorHAnsi"/>
          <w:lang w:val="en-GB"/>
        </w:rPr>
        <w:t xml:space="preserve">established under the </w:t>
      </w:r>
      <w:r w:rsidR="00B72896">
        <w:rPr>
          <w:rFonts w:cstheme="minorHAnsi"/>
          <w:lang w:val="en-GB"/>
        </w:rPr>
        <w:t>CEPA</w:t>
      </w:r>
      <w:r w:rsidR="00B72896" w:rsidRPr="0074734D">
        <w:rPr>
          <w:rFonts w:cstheme="minorHAnsi"/>
          <w:lang w:val="en-GB"/>
        </w:rPr>
        <w:t xml:space="preserve"> Working Group pursuant to Paragraph 9(9) of the Partnership </w:t>
      </w:r>
      <w:r w:rsidR="00B72896">
        <w:rPr>
          <w:rFonts w:cstheme="minorHAnsi"/>
          <w:lang w:val="en-GB"/>
        </w:rPr>
        <w:t>Documents</w:t>
      </w:r>
      <w:r w:rsidR="00B72896" w:rsidRPr="0074734D">
        <w:rPr>
          <w:rFonts w:cstheme="minorHAnsi"/>
          <w:lang w:val="en-GB"/>
        </w:rPr>
        <w:t>.</w:t>
      </w:r>
      <w:r w:rsidR="001219CE">
        <w:rPr>
          <w:rFonts w:cstheme="minorHAnsi"/>
          <w:lang w:val="en-GB"/>
        </w:rPr>
        <w:t xml:space="preserve"> </w:t>
      </w:r>
    </w:p>
    <w:p w14:paraId="71D88C14" w14:textId="77777777" w:rsidR="001219CE" w:rsidRDefault="001219CE" w:rsidP="001219CE">
      <w:pPr>
        <w:spacing w:after="0"/>
        <w:rPr>
          <w:rFonts w:cstheme="minorHAnsi"/>
          <w:lang w:val="en-GB"/>
        </w:rPr>
      </w:pPr>
    </w:p>
    <w:p w14:paraId="740F3912" w14:textId="260C85E2" w:rsidR="00BD14D1" w:rsidRPr="001219CE" w:rsidRDefault="002F6217" w:rsidP="001219CE">
      <w:pPr>
        <w:spacing w:after="0"/>
      </w:pPr>
      <w:r>
        <w:t xml:space="preserve">Youth </w:t>
      </w:r>
      <w:r w:rsidR="00A246AB">
        <w:t>is</w:t>
      </w:r>
      <w:r>
        <w:t xml:space="preserve"> defined as 18</w:t>
      </w:r>
      <w:r w:rsidR="001219CE">
        <w:t xml:space="preserve"> to </w:t>
      </w:r>
      <w:r w:rsidR="00F65D9C">
        <w:t>35</w:t>
      </w:r>
      <w:r>
        <w:t xml:space="preserve"> years old. </w:t>
      </w:r>
      <w:r w:rsidR="001219CE">
        <w:t xml:space="preserve">Diversity in participants is encouraged to </w:t>
      </w:r>
      <w:r w:rsidR="00CE20C9">
        <w:t xml:space="preserve">ensure </w:t>
      </w:r>
      <w:r w:rsidR="001219CE">
        <w:t>the youth</w:t>
      </w:r>
      <w:r w:rsidR="008424F6">
        <w:t xml:space="preserve"> involved are</w:t>
      </w:r>
      <w:r w:rsidR="001219CE">
        <w:t xml:space="preserve"> reflective of the population within the flyway. </w:t>
      </w:r>
      <w:r>
        <w:t xml:space="preserve">All EAAFP participants should strive to incorporate youth with skills in research, monitoring, habitat management and restoration, environmental education and outreach, and/or leadership. </w:t>
      </w:r>
      <w:r w:rsidR="00B52518">
        <w:t>Resources for capacity building, and o</w:t>
      </w:r>
      <w:r>
        <w:t xml:space="preserve">pportunities within EAAFP should </w:t>
      </w:r>
      <w:r w:rsidR="003D204D">
        <w:t xml:space="preserve">be </w:t>
      </w:r>
      <w:r>
        <w:t xml:space="preserve">considered for highly motivated youth regardless of formal educational background. </w:t>
      </w:r>
    </w:p>
    <w:p w14:paraId="690DCC84" w14:textId="77777777" w:rsidR="001219CE" w:rsidRDefault="001219CE" w:rsidP="001219CE">
      <w:pPr>
        <w:spacing w:after="0"/>
        <w:rPr>
          <w:rFonts w:cstheme="minorHAnsi"/>
          <w:b/>
          <w:sz w:val="24"/>
          <w:szCs w:val="24"/>
        </w:rPr>
      </w:pPr>
    </w:p>
    <w:p w14:paraId="57FA9A4C" w14:textId="4A696672" w:rsidR="00C70655" w:rsidRPr="00BE4377" w:rsidRDefault="00C70655" w:rsidP="00C70655">
      <w:pPr>
        <w:rPr>
          <w:rFonts w:ascii="Calibri" w:hAnsi="Calibri" w:cs="Calibri"/>
          <w:b/>
          <w:sz w:val="24"/>
          <w:szCs w:val="24"/>
        </w:rPr>
      </w:pPr>
      <w:r w:rsidRPr="00BE4377">
        <w:rPr>
          <w:rFonts w:ascii="Calibri" w:hAnsi="Calibri" w:cs="Calibri"/>
          <w:b/>
          <w:sz w:val="24"/>
          <w:szCs w:val="24"/>
        </w:rPr>
        <w:t>Decision</w:t>
      </w:r>
      <w:r w:rsidR="00442ABD" w:rsidRPr="00BE4377">
        <w:rPr>
          <w:rFonts w:ascii="Calibri" w:hAnsi="Calibri" w:cs="Calibri"/>
          <w:b/>
          <w:sz w:val="24"/>
          <w:szCs w:val="24"/>
        </w:rPr>
        <w:t>s:</w:t>
      </w:r>
    </w:p>
    <w:p w14:paraId="4D8CAE64" w14:textId="221C4163" w:rsidR="00B52518" w:rsidRPr="00BE4377" w:rsidRDefault="00B52518" w:rsidP="00C70655">
      <w:pPr>
        <w:rPr>
          <w:rFonts w:ascii="Calibri" w:hAnsi="Calibri" w:cs="Calibri"/>
          <w:sz w:val="24"/>
          <w:szCs w:val="24"/>
        </w:rPr>
      </w:pPr>
      <w:r w:rsidRPr="00BE4377">
        <w:rPr>
          <w:rFonts w:ascii="Calibri" w:hAnsi="Calibri" w:cs="Calibri"/>
          <w:sz w:val="24"/>
          <w:szCs w:val="24"/>
        </w:rPr>
        <w:t>Partners attending the 11</w:t>
      </w:r>
      <w:r w:rsidRPr="00BE4377">
        <w:rPr>
          <w:rFonts w:ascii="Calibri" w:hAnsi="Calibri" w:cs="Calibri"/>
          <w:sz w:val="24"/>
          <w:szCs w:val="24"/>
          <w:vertAlign w:val="superscript"/>
        </w:rPr>
        <w:t>th</w:t>
      </w:r>
      <w:r w:rsidRPr="00BE4377">
        <w:rPr>
          <w:rFonts w:ascii="Calibri" w:hAnsi="Calibri" w:cs="Calibri"/>
          <w:sz w:val="24"/>
          <w:szCs w:val="24"/>
        </w:rPr>
        <w:t xml:space="preserve"> Meeting of Partners are requested to endorse the mainstreaming of youth in EAAFP through the following actions:</w:t>
      </w:r>
    </w:p>
    <w:p w14:paraId="63E7647B" w14:textId="107629AB" w:rsidR="00D03813" w:rsidRDefault="002F6217" w:rsidP="00BE4377">
      <w:pPr>
        <w:pStyle w:val="ListParagraph"/>
        <w:numPr>
          <w:ilvl w:val="0"/>
          <w:numId w:val="38"/>
        </w:numPr>
        <w:rPr>
          <w:rFonts w:ascii="Calibri" w:hAnsi="Calibri" w:cs="Calibri"/>
          <w:sz w:val="24"/>
          <w:szCs w:val="24"/>
        </w:rPr>
      </w:pPr>
      <w:r w:rsidRPr="00BE4377">
        <w:rPr>
          <w:rFonts w:ascii="Calibri" w:hAnsi="Calibri" w:cs="Calibri"/>
          <w:sz w:val="24"/>
          <w:szCs w:val="24"/>
        </w:rPr>
        <w:t xml:space="preserve">The strong encouragement of youth participation in all EAAFP plans and activities. </w:t>
      </w:r>
    </w:p>
    <w:p w14:paraId="20293FCB" w14:textId="77777777" w:rsidR="000C01BB" w:rsidRPr="00BE4377" w:rsidRDefault="000C01BB" w:rsidP="000C01BB">
      <w:pPr>
        <w:pStyle w:val="ListParagraph"/>
        <w:ind w:left="360"/>
        <w:rPr>
          <w:rFonts w:ascii="Calibri" w:hAnsi="Calibri" w:cs="Calibri"/>
          <w:sz w:val="24"/>
          <w:szCs w:val="24"/>
        </w:rPr>
      </w:pPr>
    </w:p>
    <w:p w14:paraId="79BE89B9" w14:textId="698121D7" w:rsidR="008F6B1E" w:rsidRDefault="008F6B1E" w:rsidP="00BE4377">
      <w:pPr>
        <w:pStyle w:val="ListParagraph"/>
        <w:numPr>
          <w:ilvl w:val="0"/>
          <w:numId w:val="38"/>
        </w:numPr>
        <w:rPr>
          <w:rFonts w:ascii="Calibri" w:hAnsi="Calibri" w:cs="Calibri"/>
          <w:sz w:val="24"/>
          <w:szCs w:val="24"/>
        </w:rPr>
      </w:pPr>
      <w:r w:rsidRPr="00BE4377">
        <w:rPr>
          <w:rFonts w:ascii="Calibri" w:hAnsi="Calibri" w:cs="Calibri"/>
          <w:sz w:val="24"/>
          <w:szCs w:val="24"/>
        </w:rPr>
        <w:t>Youth member consideration in all Working Groups, Task Forces, and Subcommittees, as well as other EAAFP planning efforts and activities.</w:t>
      </w:r>
    </w:p>
    <w:p w14:paraId="19FC1FCE" w14:textId="77777777" w:rsidR="000C01BB" w:rsidRPr="00BE4377" w:rsidRDefault="000C01BB" w:rsidP="000C01BB">
      <w:pPr>
        <w:pStyle w:val="ListParagraph"/>
        <w:ind w:left="360"/>
        <w:rPr>
          <w:rFonts w:ascii="Calibri" w:hAnsi="Calibri" w:cs="Calibri"/>
          <w:sz w:val="24"/>
          <w:szCs w:val="24"/>
        </w:rPr>
      </w:pPr>
    </w:p>
    <w:p w14:paraId="4E650FEF" w14:textId="785CEE7C" w:rsidR="00BE4377" w:rsidRDefault="002F6217" w:rsidP="00BE4377">
      <w:pPr>
        <w:pStyle w:val="ListParagraph"/>
        <w:numPr>
          <w:ilvl w:val="0"/>
          <w:numId w:val="38"/>
        </w:numPr>
        <w:rPr>
          <w:rFonts w:ascii="Calibri" w:hAnsi="Calibri" w:cs="Calibri"/>
          <w:sz w:val="24"/>
          <w:szCs w:val="24"/>
        </w:rPr>
      </w:pPr>
      <w:r w:rsidRPr="00BE4377">
        <w:rPr>
          <w:rFonts w:ascii="Calibri" w:hAnsi="Calibri" w:cs="Calibri"/>
          <w:sz w:val="24"/>
          <w:szCs w:val="24"/>
        </w:rPr>
        <w:t xml:space="preserve">The creation of a Youth Task Force, which crosscuts all </w:t>
      </w:r>
      <w:r w:rsidR="008F6B1E" w:rsidRPr="00BE4377">
        <w:rPr>
          <w:rFonts w:ascii="Calibri" w:hAnsi="Calibri" w:cs="Calibri"/>
          <w:sz w:val="24"/>
          <w:szCs w:val="24"/>
        </w:rPr>
        <w:t xml:space="preserve">Working Groups </w:t>
      </w:r>
      <w:r w:rsidRPr="00BE4377">
        <w:rPr>
          <w:rFonts w:ascii="Calibri" w:hAnsi="Calibri" w:cs="Calibri"/>
          <w:sz w:val="24"/>
          <w:szCs w:val="24"/>
        </w:rPr>
        <w:t xml:space="preserve">and </w:t>
      </w:r>
      <w:r w:rsidR="008F6B1E" w:rsidRPr="00BE4377">
        <w:rPr>
          <w:rFonts w:ascii="Calibri" w:hAnsi="Calibri" w:cs="Calibri"/>
          <w:sz w:val="24"/>
          <w:szCs w:val="24"/>
        </w:rPr>
        <w:t>Task Forces</w:t>
      </w:r>
      <w:r w:rsidRPr="00BE4377">
        <w:rPr>
          <w:rFonts w:ascii="Calibri" w:hAnsi="Calibri" w:cs="Calibri"/>
          <w:sz w:val="24"/>
          <w:szCs w:val="24"/>
        </w:rPr>
        <w:t xml:space="preserve">, with the goal of developing recommendations of durable actions to mainstream youth into EAAFP, reaching youth within the flyway to raise awareness and spur conservation of waterbirds and their habitat, interaction and exchange of ideas with related youth groups (Ramsar, CBD, ASEAN, other flyways, etc.), incorporation of emerging technologies into </w:t>
      </w:r>
      <w:r w:rsidRPr="00BE4377">
        <w:rPr>
          <w:rFonts w:ascii="Calibri" w:hAnsi="Calibri" w:cs="Calibri"/>
          <w:sz w:val="24"/>
          <w:szCs w:val="24"/>
        </w:rPr>
        <w:lastRenderedPageBreak/>
        <w:t>EAAFP activities, and finding synergy across the Partnership, in order to implement the mission of the EAAFP and the actions of the Strategic Plan.</w:t>
      </w:r>
    </w:p>
    <w:p w14:paraId="20360448" w14:textId="77777777" w:rsidR="000C01BB" w:rsidRPr="00BE4377" w:rsidRDefault="000C01BB" w:rsidP="000C01BB">
      <w:pPr>
        <w:pStyle w:val="ListParagraph"/>
        <w:ind w:left="360"/>
        <w:rPr>
          <w:rFonts w:ascii="Calibri" w:hAnsi="Calibri" w:cs="Calibri"/>
          <w:sz w:val="24"/>
          <w:szCs w:val="24"/>
        </w:rPr>
      </w:pPr>
    </w:p>
    <w:p w14:paraId="308D886D" w14:textId="534F1419" w:rsidR="00BE4377" w:rsidRDefault="002F6217" w:rsidP="00BE4377">
      <w:pPr>
        <w:pStyle w:val="ListParagraph"/>
        <w:numPr>
          <w:ilvl w:val="0"/>
          <w:numId w:val="38"/>
        </w:numPr>
        <w:rPr>
          <w:rFonts w:cstheme="minorHAnsi"/>
          <w:sz w:val="24"/>
          <w:szCs w:val="24"/>
        </w:rPr>
      </w:pPr>
      <w:r w:rsidRPr="00BE4377">
        <w:rPr>
          <w:rFonts w:cstheme="minorHAnsi"/>
          <w:sz w:val="24"/>
          <w:szCs w:val="24"/>
        </w:rPr>
        <w:t xml:space="preserve">The Youth Task Force </w:t>
      </w:r>
      <w:r w:rsidR="001219CE" w:rsidRPr="00BE4377">
        <w:rPr>
          <w:rFonts w:cstheme="minorHAnsi"/>
          <w:sz w:val="24"/>
          <w:szCs w:val="24"/>
        </w:rPr>
        <w:t>will</w:t>
      </w:r>
      <w:r w:rsidRPr="00BE4377">
        <w:rPr>
          <w:rFonts w:cstheme="minorHAnsi"/>
          <w:sz w:val="24"/>
          <w:szCs w:val="24"/>
        </w:rPr>
        <w:t xml:space="preserve"> be supported and advised by the CEPA Working Group through MOP 12. Advisors from the Secretariat and other Working Groups, Task Forces, and Subcommittees are encouraged to support the Youth Task Force.</w:t>
      </w:r>
    </w:p>
    <w:p w14:paraId="1BC2EA09" w14:textId="77777777" w:rsidR="000C01BB" w:rsidRPr="00BE4377" w:rsidRDefault="000C01BB" w:rsidP="000C01BB">
      <w:pPr>
        <w:pStyle w:val="ListParagraph"/>
        <w:ind w:left="360"/>
        <w:rPr>
          <w:rFonts w:cstheme="minorHAnsi"/>
          <w:sz w:val="24"/>
          <w:szCs w:val="24"/>
        </w:rPr>
      </w:pPr>
    </w:p>
    <w:p w14:paraId="6AEAA231" w14:textId="1F9924C7" w:rsidR="00BE4377" w:rsidRDefault="008F6B1E" w:rsidP="00BE4377">
      <w:pPr>
        <w:pStyle w:val="ListParagraph"/>
        <w:numPr>
          <w:ilvl w:val="0"/>
          <w:numId w:val="38"/>
        </w:numPr>
        <w:rPr>
          <w:rFonts w:cstheme="minorHAnsi"/>
          <w:sz w:val="24"/>
          <w:szCs w:val="24"/>
        </w:rPr>
      </w:pPr>
      <w:r w:rsidRPr="00BE4377">
        <w:rPr>
          <w:rFonts w:cstheme="minorHAnsi"/>
          <w:sz w:val="24"/>
          <w:szCs w:val="24"/>
        </w:rPr>
        <w:t xml:space="preserve">National partners </w:t>
      </w:r>
      <w:r w:rsidR="00790EB8" w:rsidRPr="00BE4377">
        <w:rPr>
          <w:rFonts w:cstheme="minorHAnsi"/>
          <w:sz w:val="24"/>
          <w:szCs w:val="24"/>
        </w:rPr>
        <w:t>should</w:t>
      </w:r>
      <w:r w:rsidRPr="00BE4377">
        <w:rPr>
          <w:rFonts w:cstheme="minorHAnsi"/>
          <w:sz w:val="24"/>
          <w:szCs w:val="24"/>
        </w:rPr>
        <w:t xml:space="preserve"> identify one or two youth for participation in the Youth Task Force and potentially in Working Groups and Task Forces. </w:t>
      </w:r>
    </w:p>
    <w:p w14:paraId="5124A109" w14:textId="77777777" w:rsidR="000C01BB" w:rsidRPr="00BE4377" w:rsidRDefault="000C01BB" w:rsidP="000C01BB">
      <w:pPr>
        <w:pStyle w:val="ListParagraph"/>
        <w:ind w:left="360"/>
        <w:rPr>
          <w:rFonts w:cstheme="minorHAnsi"/>
          <w:sz w:val="24"/>
          <w:szCs w:val="24"/>
        </w:rPr>
      </w:pPr>
    </w:p>
    <w:p w14:paraId="3E2D771D" w14:textId="0542BFB3" w:rsidR="00BE4377" w:rsidRDefault="008F6B1E" w:rsidP="00BE4377">
      <w:pPr>
        <w:pStyle w:val="ListParagraph"/>
        <w:numPr>
          <w:ilvl w:val="0"/>
          <w:numId w:val="38"/>
        </w:numPr>
        <w:rPr>
          <w:rFonts w:cstheme="minorHAnsi"/>
          <w:sz w:val="24"/>
          <w:szCs w:val="24"/>
        </w:rPr>
      </w:pPr>
      <w:r w:rsidRPr="00BE4377">
        <w:rPr>
          <w:rFonts w:cstheme="minorHAnsi"/>
          <w:sz w:val="24"/>
          <w:szCs w:val="24"/>
        </w:rPr>
        <w:t>Flyway Network Sites are encouraged to engage youth locally and through Sister Sites using CEPA, and to provide internships, mentorship, and employment for youth in their activities.</w:t>
      </w:r>
      <w:r w:rsidR="002F6217" w:rsidRPr="00BE4377">
        <w:rPr>
          <w:rFonts w:cstheme="minorHAnsi"/>
          <w:sz w:val="24"/>
          <w:szCs w:val="24"/>
        </w:rPr>
        <w:t xml:space="preserve"> </w:t>
      </w:r>
    </w:p>
    <w:p w14:paraId="6CC0D8F1" w14:textId="77777777" w:rsidR="000C01BB" w:rsidRPr="00BE4377" w:rsidRDefault="000C01BB" w:rsidP="000C01BB">
      <w:pPr>
        <w:pStyle w:val="ListParagraph"/>
        <w:ind w:left="360"/>
        <w:rPr>
          <w:rFonts w:cstheme="minorHAnsi"/>
          <w:sz w:val="24"/>
          <w:szCs w:val="24"/>
        </w:rPr>
      </w:pPr>
    </w:p>
    <w:p w14:paraId="411DEBDF" w14:textId="36C1A6EC" w:rsidR="00C97800" w:rsidRPr="00BE4377" w:rsidRDefault="00D03813" w:rsidP="00BE4377">
      <w:pPr>
        <w:pStyle w:val="ListParagraph"/>
        <w:numPr>
          <w:ilvl w:val="0"/>
          <w:numId w:val="38"/>
        </w:numPr>
        <w:rPr>
          <w:rFonts w:cstheme="minorHAnsi"/>
          <w:sz w:val="24"/>
          <w:szCs w:val="24"/>
        </w:rPr>
      </w:pPr>
      <w:r w:rsidRPr="00BE4377">
        <w:rPr>
          <w:rFonts w:cstheme="minorHAnsi"/>
          <w:sz w:val="24"/>
          <w:szCs w:val="24"/>
        </w:rPr>
        <w:t>Partners, Working Group</w:t>
      </w:r>
      <w:r w:rsidR="003D204D" w:rsidRPr="00BE4377">
        <w:rPr>
          <w:rFonts w:cstheme="minorHAnsi"/>
          <w:sz w:val="24"/>
          <w:szCs w:val="24"/>
        </w:rPr>
        <w:t>s</w:t>
      </w:r>
      <w:r w:rsidR="008F6B1E" w:rsidRPr="00BE4377">
        <w:rPr>
          <w:rFonts w:cstheme="minorHAnsi"/>
          <w:sz w:val="24"/>
          <w:szCs w:val="24"/>
        </w:rPr>
        <w:t>,</w:t>
      </w:r>
      <w:r w:rsidRPr="00BE4377">
        <w:rPr>
          <w:rFonts w:cstheme="minorHAnsi"/>
          <w:sz w:val="24"/>
          <w:szCs w:val="24"/>
        </w:rPr>
        <w:t xml:space="preserve"> and Task Forces are encouraged to facilitate and support youth activities and programme</w:t>
      </w:r>
      <w:r w:rsidR="003D204D" w:rsidRPr="00BE4377">
        <w:rPr>
          <w:rFonts w:cstheme="minorHAnsi"/>
          <w:sz w:val="24"/>
          <w:szCs w:val="24"/>
        </w:rPr>
        <w:t>s</w:t>
      </w:r>
      <w:r w:rsidRPr="00BE4377">
        <w:rPr>
          <w:rFonts w:cstheme="minorHAnsi"/>
          <w:sz w:val="24"/>
          <w:szCs w:val="24"/>
        </w:rPr>
        <w:t xml:space="preserve"> with the Secretariat and CEPA Working Group</w:t>
      </w:r>
      <w:r w:rsidR="001219CE" w:rsidRPr="00BE4377">
        <w:rPr>
          <w:rFonts w:cstheme="minorHAnsi"/>
          <w:sz w:val="24"/>
          <w:szCs w:val="24"/>
        </w:rPr>
        <w:t xml:space="preserve">. </w:t>
      </w:r>
    </w:p>
    <w:sectPr w:rsidR="00C97800" w:rsidRPr="00BE4377" w:rsidSect="0042697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67B6F" w14:textId="77777777" w:rsidR="00B83550" w:rsidRDefault="00B83550" w:rsidP="00647AB3">
      <w:pPr>
        <w:spacing w:after="0" w:line="240" w:lineRule="auto"/>
      </w:pPr>
      <w:r>
        <w:separator/>
      </w:r>
    </w:p>
  </w:endnote>
  <w:endnote w:type="continuationSeparator" w:id="0">
    <w:p w14:paraId="1268FE51" w14:textId="77777777" w:rsidR="00B83550" w:rsidRDefault="00B83550" w:rsidP="00647AB3">
      <w:pPr>
        <w:spacing w:after="0" w:line="240" w:lineRule="auto"/>
      </w:pPr>
      <w:r>
        <w:continuationSeparator/>
      </w:r>
    </w:p>
  </w:endnote>
  <w:endnote w:type="continuationNotice" w:id="1">
    <w:p w14:paraId="48B29F0B" w14:textId="77777777" w:rsidR="002B430D" w:rsidRDefault="002B43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7BAA2" w14:textId="77777777" w:rsidR="00B83550" w:rsidRDefault="00B83550" w:rsidP="00647AB3">
      <w:pPr>
        <w:spacing w:after="0" w:line="240" w:lineRule="auto"/>
      </w:pPr>
      <w:r>
        <w:separator/>
      </w:r>
    </w:p>
  </w:footnote>
  <w:footnote w:type="continuationSeparator" w:id="0">
    <w:p w14:paraId="4E1FC6F1" w14:textId="77777777" w:rsidR="00B83550" w:rsidRDefault="00B83550" w:rsidP="00647AB3">
      <w:pPr>
        <w:spacing w:after="0" w:line="240" w:lineRule="auto"/>
      </w:pPr>
      <w:r>
        <w:continuationSeparator/>
      </w:r>
    </w:p>
  </w:footnote>
  <w:footnote w:type="continuationNotice" w:id="1">
    <w:p w14:paraId="373EB9A6" w14:textId="77777777" w:rsidR="002B430D" w:rsidRDefault="002B43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47D9DB22"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493857">
      <w:rPr>
        <w:rFonts w:cs="Arial"/>
        <w:i/>
        <w:szCs w:val="18"/>
        <w:lang w:val="de-DE"/>
      </w:rPr>
      <w:t>10</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FFFFFF89"/>
    <w:multiLevelType w:val="singleLevel"/>
    <w:tmpl w:val="D46CD3F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03A646B"/>
    <w:multiLevelType w:val="hybridMultilevel"/>
    <w:tmpl w:val="ECCE1C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794F0A"/>
    <w:multiLevelType w:val="multilevel"/>
    <w:tmpl w:val="4606B54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5"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F745BC2"/>
    <w:multiLevelType w:val="multilevel"/>
    <w:tmpl w:val="E5E89F92"/>
    <w:numStyleLink w:val="BulletList"/>
  </w:abstractNum>
  <w:abstractNum w:abstractNumId="13"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5AF67F9"/>
    <w:multiLevelType w:val="hybridMultilevel"/>
    <w:tmpl w:val="F0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AD740B4"/>
    <w:multiLevelType w:val="multilevel"/>
    <w:tmpl w:val="E898CC72"/>
    <w:numStyleLink w:val="KeyPoints"/>
  </w:abstractNum>
  <w:abstractNum w:abstractNumId="18"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084EF1"/>
    <w:multiLevelType w:val="hybridMultilevel"/>
    <w:tmpl w:val="5C64B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F6166C"/>
    <w:multiLevelType w:val="hybridMultilevel"/>
    <w:tmpl w:val="362EEE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A347B7"/>
    <w:multiLevelType w:val="hybridMultilevel"/>
    <w:tmpl w:val="38DA5CA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0"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2"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4"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1660305356">
    <w:abstractNumId w:val="9"/>
  </w:num>
  <w:num w:numId="2" w16cid:durableId="600837576">
    <w:abstractNumId w:val="0"/>
  </w:num>
  <w:num w:numId="3" w16cid:durableId="2033458843">
    <w:abstractNumId w:val="2"/>
  </w:num>
  <w:num w:numId="4" w16cid:durableId="1920215430">
    <w:abstractNumId w:val="12"/>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609625457">
    <w:abstractNumId w:val="20"/>
  </w:num>
  <w:num w:numId="6" w16cid:durableId="2089839138">
    <w:abstractNumId w:val="16"/>
  </w:num>
  <w:num w:numId="7" w16cid:durableId="1797943037">
    <w:abstractNumId w:val="29"/>
  </w:num>
  <w:num w:numId="8" w16cid:durableId="2012442901">
    <w:abstractNumId w:val="33"/>
  </w:num>
  <w:num w:numId="9" w16cid:durableId="31001474">
    <w:abstractNumId w:val="31"/>
  </w:num>
  <w:num w:numId="10" w16cid:durableId="1689066172">
    <w:abstractNumId w:val="12"/>
  </w:num>
  <w:num w:numId="11" w16cid:durableId="60492809">
    <w:abstractNumId w:val="0"/>
  </w:num>
  <w:num w:numId="12" w16cid:durableId="1429812773">
    <w:abstractNumId w:val="18"/>
  </w:num>
  <w:num w:numId="13" w16cid:durableId="1653949590">
    <w:abstractNumId w:val="5"/>
  </w:num>
  <w:num w:numId="14" w16cid:durableId="852499122">
    <w:abstractNumId w:val="32"/>
  </w:num>
  <w:num w:numId="15" w16cid:durableId="1330401590">
    <w:abstractNumId w:val="10"/>
  </w:num>
  <w:num w:numId="16" w16cid:durableId="1056776470">
    <w:abstractNumId w:val="34"/>
  </w:num>
  <w:num w:numId="17" w16cid:durableId="1190484086">
    <w:abstractNumId w:val="6"/>
  </w:num>
  <w:num w:numId="18" w16cid:durableId="192109705">
    <w:abstractNumId w:val="13"/>
  </w:num>
  <w:num w:numId="19" w16cid:durableId="58404844">
    <w:abstractNumId w:val="23"/>
  </w:num>
  <w:num w:numId="20" w16cid:durableId="932931954">
    <w:abstractNumId w:val="11"/>
  </w:num>
  <w:num w:numId="21" w16cid:durableId="170876537">
    <w:abstractNumId w:val="7"/>
  </w:num>
  <w:num w:numId="22" w16cid:durableId="898128111">
    <w:abstractNumId w:val="21"/>
  </w:num>
  <w:num w:numId="23" w16cid:durableId="1468204935">
    <w:abstractNumId w:val="14"/>
  </w:num>
  <w:num w:numId="24" w16cid:durableId="1742409171">
    <w:abstractNumId w:val="35"/>
  </w:num>
  <w:num w:numId="25" w16cid:durableId="1437021686">
    <w:abstractNumId w:val="22"/>
  </w:num>
  <w:num w:numId="26" w16cid:durableId="611547265">
    <w:abstractNumId w:val="25"/>
  </w:num>
  <w:num w:numId="27" w16cid:durableId="313996636">
    <w:abstractNumId w:val="26"/>
  </w:num>
  <w:num w:numId="28" w16cid:durableId="1752195953">
    <w:abstractNumId w:val="8"/>
  </w:num>
  <w:num w:numId="29" w16cid:durableId="1600405344">
    <w:abstractNumId w:val="30"/>
  </w:num>
  <w:num w:numId="30" w16cid:durableId="668796090">
    <w:abstractNumId w:val="19"/>
  </w:num>
  <w:num w:numId="31" w16cid:durableId="1847020209">
    <w:abstractNumId w:val="15"/>
  </w:num>
  <w:num w:numId="32" w16cid:durableId="2634981">
    <w:abstractNumId w:val="3"/>
  </w:num>
  <w:num w:numId="33" w16cid:durableId="1805196581">
    <w:abstractNumId w:val="27"/>
  </w:num>
  <w:num w:numId="34" w16cid:durableId="1893497644">
    <w:abstractNumId w:val="4"/>
  </w:num>
  <w:num w:numId="35" w16cid:durableId="455177601">
    <w:abstractNumId w:val="1"/>
  </w:num>
  <w:num w:numId="36" w16cid:durableId="56247810">
    <w:abstractNumId w:val="17"/>
  </w:num>
  <w:num w:numId="37" w16cid:durableId="60445818">
    <w:abstractNumId w:val="28"/>
  </w:num>
  <w:num w:numId="38" w16cid:durableId="171489125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qwUA3frPySwAAAA="/>
  </w:docVars>
  <w:rsids>
    <w:rsidRoot w:val="00C33073"/>
    <w:rsid w:val="000148F7"/>
    <w:rsid w:val="0001618C"/>
    <w:rsid w:val="00016379"/>
    <w:rsid w:val="00033765"/>
    <w:rsid w:val="00033C4B"/>
    <w:rsid w:val="00036F0D"/>
    <w:rsid w:val="0006020F"/>
    <w:rsid w:val="00062121"/>
    <w:rsid w:val="000642C7"/>
    <w:rsid w:val="000844BB"/>
    <w:rsid w:val="000A34AA"/>
    <w:rsid w:val="000B0C4A"/>
    <w:rsid w:val="000B1653"/>
    <w:rsid w:val="000B4233"/>
    <w:rsid w:val="000B4E89"/>
    <w:rsid w:val="000C01BB"/>
    <w:rsid w:val="000C1F7B"/>
    <w:rsid w:val="000C2103"/>
    <w:rsid w:val="000C3655"/>
    <w:rsid w:val="000D000F"/>
    <w:rsid w:val="000D2730"/>
    <w:rsid w:val="000D3545"/>
    <w:rsid w:val="000E3BB5"/>
    <w:rsid w:val="000E3D9A"/>
    <w:rsid w:val="000E67EA"/>
    <w:rsid w:val="00112F63"/>
    <w:rsid w:val="001154F6"/>
    <w:rsid w:val="0011768D"/>
    <w:rsid w:val="001219CE"/>
    <w:rsid w:val="00124E8F"/>
    <w:rsid w:val="00126237"/>
    <w:rsid w:val="00127A97"/>
    <w:rsid w:val="001327C1"/>
    <w:rsid w:val="00132C48"/>
    <w:rsid w:val="00141107"/>
    <w:rsid w:val="00141BC5"/>
    <w:rsid w:val="00142454"/>
    <w:rsid w:val="00144013"/>
    <w:rsid w:val="00174AEB"/>
    <w:rsid w:val="001820BC"/>
    <w:rsid w:val="001B45DC"/>
    <w:rsid w:val="001B46A8"/>
    <w:rsid w:val="001C143C"/>
    <w:rsid w:val="001C3D4B"/>
    <w:rsid w:val="001E1322"/>
    <w:rsid w:val="001E739A"/>
    <w:rsid w:val="001F041E"/>
    <w:rsid w:val="00207F47"/>
    <w:rsid w:val="00210DE7"/>
    <w:rsid w:val="00220486"/>
    <w:rsid w:val="002341DB"/>
    <w:rsid w:val="002A1C84"/>
    <w:rsid w:val="002A3262"/>
    <w:rsid w:val="002B430D"/>
    <w:rsid w:val="002C765A"/>
    <w:rsid w:val="002D2487"/>
    <w:rsid w:val="002E279F"/>
    <w:rsid w:val="002F1FA7"/>
    <w:rsid w:val="002F581D"/>
    <w:rsid w:val="002F6217"/>
    <w:rsid w:val="00322A6A"/>
    <w:rsid w:val="00324FD6"/>
    <w:rsid w:val="00327E79"/>
    <w:rsid w:val="00330455"/>
    <w:rsid w:val="00335435"/>
    <w:rsid w:val="00343D17"/>
    <w:rsid w:val="003501AB"/>
    <w:rsid w:val="003867F9"/>
    <w:rsid w:val="0039098A"/>
    <w:rsid w:val="00392E2F"/>
    <w:rsid w:val="003A0DB8"/>
    <w:rsid w:val="003A47DA"/>
    <w:rsid w:val="003A5442"/>
    <w:rsid w:val="003B1987"/>
    <w:rsid w:val="003D1F80"/>
    <w:rsid w:val="003D204D"/>
    <w:rsid w:val="003D589F"/>
    <w:rsid w:val="003D6260"/>
    <w:rsid w:val="003F636C"/>
    <w:rsid w:val="00400DD7"/>
    <w:rsid w:val="00406908"/>
    <w:rsid w:val="004172EE"/>
    <w:rsid w:val="0042697B"/>
    <w:rsid w:val="0042796F"/>
    <w:rsid w:val="004310B8"/>
    <w:rsid w:val="004369F3"/>
    <w:rsid w:val="0044157E"/>
    <w:rsid w:val="00441C01"/>
    <w:rsid w:val="00442ABD"/>
    <w:rsid w:val="004460CF"/>
    <w:rsid w:val="00462565"/>
    <w:rsid w:val="00470B87"/>
    <w:rsid w:val="00471963"/>
    <w:rsid w:val="0047326C"/>
    <w:rsid w:val="004935EE"/>
    <w:rsid w:val="00493857"/>
    <w:rsid w:val="00496340"/>
    <w:rsid w:val="004A4A13"/>
    <w:rsid w:val="004A7948"/>
    <w:rsid w:val="004D1121"/>
    <w:rsid w:val="004D2349"/>
    <w:rsid w:val="004D6AE1"/>
    <w:rsid w:val="004E21A8"/>
    <w:rsid w:val="004E23AE"/>
    <w:rsid w:val="00500B86"/>
    <w:rsid w:val="005027AC"/>
    <w:rsid w:val="00522582"/>
    <w:rsid w:val="00534820"/>
    <w:rsid w:val="00547840"/>
    <w:rsid w:val="0055120A"/>
    <w:rsid w:val="005552B3"/>
    <w:rsid w:val="005571DE"/>
    <w:rsid w:val="00562BE7"/>
    <w:rsid w:val="00563FF4"/>
    <w:rsid w:val="005736D8"/>
    <w:rsid w:val="0057619C"/>
    <w:rsid w:val="00577FC1"/>
    <w:rsid w:val="00582A80"/>
    <w:rsid w:val="00596381"/>
    <w:rsid w:val="005A3324"/>
    <w:rsid w:val="005C1310"/>
    <w:rsid w:val="005C3FA9"/>
    <w:rsid w:val="005C5635"/>
    <w:rsid w:val="005D2126"/>
    <w:rsid w:val="005E5BCC"/>
    <w:rsid w:val="00603E75"/>
    <w:rsid w:val="0061142F"/>
    <w:rsid w:val="00621F50"/>
    <w:rsid w:val="00635F5C"/>
    <w:rsid w:val="00640A03"/>
    <w:rsid w:val="0064375A"/>
    <w:rsid w:val="00645456"/>
    <w:rsid w:val="00647AB3"/>
    <w:rsid w:val="00676814"/>
    <w:rsid w:val="00677F3C"/>
    <w:rsid w:val="00683D99"/>
    <w:rsid w:val="00685B66"/>
    <w:rsid w:val="00696A68"/>
    <w:rsid w:val="006C2396"/>
    <w:rsid w:val="006C2E43"/>
    <w:rsid w:val="006C5590"/>
    <w:rsid w:val="006D2EA0"/>
    <w:rsid w:val="006E12C0"/>
    <w:rsid w:val="006E172B"/>
    <w:rsid w:val="006F40CC"/>
    <w:rsid w:val="00711F2C"/>
    <w:rsid w:val="00723436"/>
    <w:rsid w:val="00723D6D"/>
    <w:rsid w:val="0074288A"/>
    <w:rsid w:val="00750BCE"/>
    <w:rsid w:val="00752825"/>
    <w:rsid w:val="0075327B"/>
    <w:rsid w:val="00765D08"/>
    <w:rsid w:val="007674FB"/>
    <w:rsid w:val="007701B2"/>
    <w:rsid w:val="00773F4B"/>
    <w:rsid w:val="007750BB"/>
    <w:rsid w:val="00777179"/>
    <w:rsid w:val="00790EB8"/>
    <w:rsid w:val="00796290"/>
    <w:rsid w:val="007A70B3"/>
    <w:rsid w:val="007B1A43"/>
    <w:rsid w:val="007E455A"/>
    <w:rsid w:val="007E4EA7"/>
    <w:rsid w:val="007E70C3"/>
    <w:rsid w:val="007F03C9"/>
    <w:rsid w:val="007F05B5"/>
    <w:rsid w:val="007F3C00"/>
    <w:rsid w:val="007F4FFE"/>
    <w:rsid w:val="0080011E"/>
    <w:rsid w:val="008060BE"/>
    <w:rsid w:val="008076BF"/>
    <w:rsid w:val="00810F35"/>
    <w:rsid w:val="00815320"/>
    <w:rsid w:val="008404BA"/>
    <w:rsid w:val="00841013"/>
    <w:rsid w:val="008424F6"/>
    <w:rsid w:val="008447BA"/>
    <w:rsid w:val="00853F0B"/>
    <w:rsid w:val="00854099"/>
    <w:rsid w:val="0087371E"/>
    <w:rsid w:val="00874FB2"/>
    <w:rsid w:val="008770CE"/>
    <w:rsid w:val="0088306D"/>
    <w:rsid w:val="00890835"/>
    <w:rsid w:val="00894C17"/>
    <w:rsid w:val="008A2A55"/>
    <w:rsid w:val="008B2E0E"/>
    <w:rsid w:val="008D4D4B"/>
    <w:rsid w:val="008D74A6"/>
    <w:rsid w:val="008E4D3E"/>
    <w:rsid w:val="008F6B1E"/>
    <w:rsid w:val="00927F6F"/>
    <w:rsid w:val="0093498F"/>
    <w:rsid w:val="00937DCB"/>
    <w:rsid w:val="00942AA5"/>
    <w:rsid w:val="00943427"/>
    <w:rsid w:val="00952306"/>
    <w:rsid w:val="0095426B"/>
    <w:rsid w:val="00956E0E"/>
    <w:rsid w:val="009632A7"/>
    <w:rsid w:val="0097715D"/>
    <w:rsid w:val="00984023"/>
    <w:rsid w:val="009A764D"/>
    <w:rsid w:val="009B6203"/>
    <w:rsid w:val="009B6DEA"/>
    <w:rsid w:val="009F6CE6"/>
    <w:rsid w:val="00A026AC"/>
    <w:rsid w:val="00A05330"/>
    <w:rsid w:val="00A05452"/>
    <w:rsid w:val="00A108A2"/>
    <w:rsid w:val="00A10AE5"/>
    <w:rsid w:val="00A2045D"/>
    <w:rsid w:val="00A246AB"/>
    <w:rsid w:val="00A264F6"/>
    <w:rsid w:val="00A404DB"/>
    <w:rsid w:val="00A423AA"/>
    <w:rsid w:val="00A50226"/>
    <w:rsid w:val="00A81890"/>
    <w:rsid w:val="00A858A3"/>
    <w:rsid w:val="00A96F5F"/>
    <w:rsid w:val="00AB1E76"/>
    <w:rsid w:val="00AD0331"/>
    <w:rsid w:val="00AD375C"/>
    <w:rsid w:val="00AD7E72"/>
    <w:rsid w:val="00AE0B21"/>
    <w:rsid w:val="00AE30E2"/>
    <w:rsid w:val="00AF68FB"/>
    <w:rsid w:val="00B05AD4"/>
    <w:rsid w:val="00B10C8A"/>
    <w:rsid w:val="00B13D7D"/>
    <w:rsid w:val="00B30AD7"/>
    <w:rsid w:val="00B46919"/>
    <w:rsid w:val="00B504BA"/>
    <w:rsid w:val="00B52518"/>
    <w:rsid w:val="00B67F1F"/>
    <w:rsid w:val="00B72896"/>
    <w:rsid w:val="00B83550"/>
    <w:rsid w:val="00B92CAF"/>
    <w:rsid w:val="00B9680F"/>
    <w:rsid w:val="00BA0421"/>
    <w:rsid w:val="00BA3DBE"/>
    <w:rsid w:val="00BC1DF7"/>
    <w:rsid w:val="00BD14D1"/>
    <w:rsid w:val="00BD5D13"/>
    <w:rsid w:val="00BE0626"/>
    <w:rsid w:val="00BE235B"/>
    <w:rsid w:val="00BE4055"/>
    <w:rsid w:val="00BE4377"/>
    <w:rsid w:val="00BE57FD"/>
    <w:rsid w:val="00BE7A22"/>
    <w:rsid w:val="00BF222A"/>
    <w:rsid w:val="00BF3837"/>
    <w:rsid w:val="00C0722F"/>
    <w:rsid w:val="00C07732"/>
    <w:rsid w:val="00C22F5C"/>
    <w:rsid w:val="00C23DA6"/>
    <w:rsid w:val="00C25841"/>
    <w:rsid w:val="00C25BDE"/>
    <w:rsid w:val="00C26B2C"/>
    <w:rsid w:val="00C31066"/>
    <w:rsid w:val="00C33073"/>
    <w:rsid w:val="00C42018"/>
    <w:rsid w:val="00C4579D"/>
    <w:rsid w:val="00C46C74"/>
    <w:rsid w:val="00C54740"/>
    <w:rsid w:val="00C55370"/>
    <w:rsid w:val="00C67F23"/>
    <w:rsid w:val="00C70655"/>
    <w:rsid w:val="00C744D1"/>
    <w:rsid w:val="00C962D0"/>
    <w:rsid w:val="00C97181"/>
    <w:rsid w:val="00C97800"/>
    <w:rsid w:val="00CA2C7A"/>
    <w:rsid w:val="00CA6103"/>
    <w:rsid w:val="00CD552A"/>
    <w:rsid w:val="00CE20C9"/>
    <w:rsid w:val="00CE27D4"/>
    <w:rsid w:val="00CF2BAC"/>
    <w:rsid w:val="00CF79F6"/>
    <w:rsid w:val="00D02ED1"/>
    <w:rsid w:val="00D03813"/>
    <w:rsid w:val="00D04FED"/>
    <w:rsid w:val="00D2761B"/>
    <w:rsid w:val="00D32E15"/>
    <w:rsid w:val="00D40D31"/>
    <w:rsid w:val="00D4597D"/>
    <w:rsid w:val="00D6526C"/>
    <w:rsid w:val="00D84106"/>
    <w:rsid w:val="00D905A5"/>
    <w:rsid w:val="00D9105B"/>
    <w:rsid w:val="00D93DD7"/>
    <w:rsid w:val="00D97C7C"/>
    <w:rsid w:val="00DB215A"/>
    <w:rsid w:val="00DC3F4A"/>
    <w:rsid w:val="00DD7284"/>
    <w:rsid w:val="00DE7A47"/>
    <w:rsid w:val="00DF4D09"/>
    <w:rsid w:val="00E01408"/>
    <w:rsid w:val="00E0293B"/>
    <w:rsid w:val="00E1223C"/>
    <w:rsid w:val="00E20D8F"/>
    <w:rsid w:val="00E302D3"/>
    <w:rsid w:val="00E40B18"/>
    <w:rsid w:val="00E4122A"/>
    <w:rsid w:val="00E4127F"/>
    <w:rsid w:val="00E431D4"/>
    <w:rsid w:val="00E5284A"/>
    <w:rsid w:val="00E52C5F"/>
    <w:rsid w:val="00E64A2B"/>
    <w:rsid w:val="00E74A27"/>
    <w:rsid w:val="00E900C7"/>
    <w:rsid w:val="00E93979"/>
    <w:rsid w:val="00EA1C17"/>
    <w:rsid w:val="00EB03D5"/>
    <w:rsid w:val="00EB59B3"/>
    <w:rsid w:val="00EB7115"/>
    <w:rsid w:val="00EC1FE4"/>
    <w:rsid w:val="00ED2322"/>
    <w:rsid w:val="00ED59FD"/>
    <w:rsid w:val="00EF36AE"/>
    <w:rsid w:val="00EF6967"/>
    <w:rsid w:val="00F06227"/>
    <w:rsid w:val="00F15903"/>
    <w:rsid w:val="00F22534"/>
    <w:rsid w:val="00F26D58"/>
    <w:rsid w:val="00F40CCE"/>
    <w:rsid w:val="00F4600C"/>
    <w:rsid w:val="00F54C52"/>
    <w:rsid w:val="00F55137"/>
    <w:rsid w:val="00F65D9C"/>
    <w:rsid w:val="00F72787"/>
    <w:rsid w:val="00F74F52"/>
    <w:rsid w:val="00F86EE8"/>
    <w:rsid w:val="00F93BD6"/>
    <w:rsid w:val="00FA476B"/>
    <w:rsid w:val="00FC4BC2"/>
    <w:rsid w:val="00FC553E"/>
    <w:rsid w:val="00FD1608"/>
    <w:rsid w:val="00FD4293"/>
    <w:rsid w:val="00FD61D6"/>
    <w:rsid w:val="11DA4624"/>
    <w:rsid w:val="1F4A3E65"/>
    <w:rsid w:val="2AC25C06"/>
    <w:rsid w:val="3B5C087D"/>
    <w:rsid w:val="57317DFB"/>
    <w:rsid w:val="6DDD40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paragraph" w:styleId="Revision">
    <w:name w:val="Revision"/>
    <w:hidden/>
    <w:uiPriority w:val="99"/>
    <w:semiHidden/>
    <w:rsid w:val="002F62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07949088">
      <w:bodyDiv w:val="1"/>
      <w:marLeft w:val="0"/>
      <w:marRight w:val="0"/>
      <w:marTop w:val="0"/>
      <w:marBottom w:val="0"/>
      <w:divBdr>
        <w:top w:val="none" w:sz="0" w:space="0" w:color="auto"/>
        <w:left w:val="none" w:sz="0" w:space="0" w:color="auto"/>
        <w:bottom w:val="none" w:sz="0" w:space="0" w:color="auto"/>
        <w:right w:val="none" w:sz="0" w:space="0" w:color="auto"/>
      </w:divBdr>
      <w:divsChild>
        <w:div w:id="2069180133">
          <w:marLeft w:val="0"/>
          <w:marRight w:val="0"/>
          <w:marTop w:val="0"/>
          <w:marBottom w:val="0"/>
          <w:divBdr>
            <w:top w:val="none" w:sz="0" w:space="0" w:color="auto"/>
            <w:left w:val="none" w:sz="0" w:space="0" w:color="auto"/>
            <w:bottom w:val="single" w:sz="6" w:space="7" w:color="0099FF"/>
            <w:right w:val="none" w:sz="0" w:space="0" w:color="auto"/>
          </w:divBdr>
        </w:div>
      </w:divsChild>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2.xml><?xml version="1.0" encoding="utf-8"?>
<?mso-contentType ?>
<customXsn xmlns="http://schemas.microsoft.com/office/2006/metadata/customXsn">
  <xsnLocation/>
  <cached>True</cached>
  <openByDefault>True</openByDefault>
  <xsnScope/>
</customXs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2.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3.xml><?xml version="1.0" encoding="utf-8"?>
<ds:datastoreItem xmlns:ds="http://schemas.openxmlformats.org/officeDocument/2006/customXml" ds:itemID="{04E25FC5-C3FF-444A-8AB3-B1325C0E2DAE}">
  <ds:schemaRefs>
    <ds:schemaRef ds:uri="http://schemas.openxmlformats.org/officeDocument/2006/bibliography"/>
  </ds:schemaRefs>
</ds:datastoreItem>
</file>

<file path=customXml/itemProps4.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512F60-FF01-4C33-A4CA-340E92237C72}">
  <ds:schemaRefs>
    <ds:schemaRef ds:uri="http://schemas.microsoft.com/office/2006/metadata/propertie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purl.org/dc/dcmitype/"/>
    <ds:schemaRef ds:uri="http://purl.org/dc/elements/1.1/"/>
    <ds:schemaRef ds:uri="344c6e69-c594-4ca4-b341-09ae9dfc1422"/>
    <ds:schemaRef ds:uri="http://www.w3.org/XML/1998/namespace"/>
  </ds:schemaRefs>
</ds:datastoreItem>
</file>

<file path=customXml/itemProps6.xml><?xml version="1.0" encoding="utf-8"?>
<ds:datastoreItem xmlns:ds="http://schemas.openxmlformats.org/officeDocument/2006/customXml" ds:itemID="{924E445F-76E0-4A45-9F4B-C1DEECDC74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733</Words>
  <Characters>3784</Characters>
  <Application>Microsoft Office Word</Application>
  <DocSecurity>0</DocSecurity>
  <Lines>236</Lines>
  <Paragraphs>225</Paragraphs>
  <ScaleCrop>false</ScaleCrop>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eejin Oh</cp:lastModifiedBy>
  <cp:revision>10</cp:revision>
  <dcterms:created xsi:type="dcterms:W3CDTF">2022-12-20T05:11:00Z</dcterms:created>
  <dcterms:modified xsi:type="dcterms:W3CDTF">2022-12-20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0dd3d161380a4db4a9c3b0d60f169317eb721ddbadbbe25bacd686d5a75a34ba</vt:lpwstr>
  </property>
</Properties>
</file>